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0E23" w:rsidRDefault="00063D2C">
      <w:pPr>
        <w:pStyle w:val="1"/>
        <w:rPr>
          <w:lang w:eastAsia="zh-CN"/>
        </w:rPr>
      </w:pPr>
      <w:bookmarkStart w:id="0" w:name="获取深度缓存"/>
      <w:r>
        <w:rPr>
          <w:lang w:eastAsia="zh-CN"/>
        </w:rPr>
        <w:t>获取深度缓存</w:t>
      </w:r>
      <w:bookmarkEnd w:id="0"/>
    </w:p>
    <w:p w:rsidR="00A20E23" w:rsidRDefault="00063D2C">
      <w:pPr>
        <w:pStyle w:val="2"/>
        <w:rPr>
          <w:lang w:eastAsia="zh-CN"/>
        </w:rPr>
      </w:pPr>
      <w:bookmarkStart w:id="1" w:name="深度像素格式"/>
      <w:r>
        <w:rPr>
          <w:lang w:eastAsia="zh-CN"/>
        </w:rPr>
        <w:t>深度像素格式</w:t>
      </w:r>
      <w:bookmarkEnd w:id="1"/>
    </w:p>
    <w:p w:rsidR="00A20E23" w:rsidRDefault="00063D2C" w:rsidP="007B0F55">
      <w:pPr>
        <w:pStyle w:val="CaptionedFigure"/>
        <w:jc w:val="center"/>
      </w:pPr>
      <w:r>
        <w:rPr>
          <w:noProof/>
          <w:lang w:eastAsia="zh-CN"/>
        </w:rPr>
        <w:drawing>
          <wp:inline distT="0" distB="0" distL="0" distR="0">
            <wp:extent cx="2798859" cy="866692"/>
            <wp:effectExtent l="0" t="0" r="0" b="0"/>
            <wp:docPr id="1" name="Picture" descr="DepthPix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15/G3emJyTbYv5Zx4H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625" cy="88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0E23" w:rsidRDefault="00063D2C" w:rsidP="007B0F55">
      <w:pPr>
        <w:pStyle w:val="ImageCaption"/>
        <w:jc w:val="center"/>
      </w:pPr>
      <w:r>
        <w:t>DepthPixel</w:t>
      </w:r>
    </w:p>
    <w:p w:rsidR="00A20E23" w:rsidRDefault="00063D2C">
      <w:pPr>
        <w:pStyle w:val="2"/>
      </w:pPr>
      <w:bookmarkStart w:id="2" w:name="way1直接使用enqueue_render_command命令获取效率较低"/>
      <w:r>
        <w:t>Way1</w:t>
      </w:r>
      <w:r>
        <w:t>：直接使用</w:t>
      </w:r>
      <w:r>
        <w:t>ENQUEUE_RENDER_COMMAND</w:t>
      </w:r>
      <w:r>
        <w:t>命令获取</w:t>
      </w:r>
      <w:r>
        <w:t>(</w:t>
      </w:r>
      <w:r>
        <w:t>效率较低</w:t>
      </w:r>
      <w:r>
        <w:t>)</w:t>
      </w:r>
      <w:bookmarkEnd w:id="2"/>
    </w:p>
    <w:p w:rsidR="00A20E23" w:rsidRPr="007B0F55" w:rsidRDefault="007B0F55">
      <w:pPr>
        <w:pStyle w:val="a8"/>
        <w:rPr>
          <w:sz w:val="20"/>
          <w:lang w:eastAsia="zh-CN"/>
        </w:rPr>
      </w:pPr>
      <w:r w:rsidRPr="003D5083">
        <w:rPr>
          <w:sz w:val="20"/>
          <w:highlight w:val="yellow"/>
          <w:lang w:eastAsia="zh-CN"/>
        </w:rPr>
        <w:t>全屏可以解决像素不对应的问题</w:t>
      </w:r>
      <w:r w:rsidRPr="003D5083">
        <w:rPr>
          <w:rFonts w:hint="eastAsia"/>
          <w:sz w:val="20"/>
          <w:highlight w:val="yellow"/>
          <w:lang w:eastAsia="zh-CN"/>
        </w:rPr>
        <w:t>。</w:t>
      </w:r>
    </w:p>
    <w:p w:rsidR="00A20E23" w:rsidRPr="007B0F55" w:rsidRDefault="00063D2C">
      <w:pPr>
        <w:pStyle w:val="FirstParagraph"/>
        <w:rPr>
          <w:sz w:val="20"/>
          <w:szCs w:val="20"/>
          <w:lang w:eastAsia="zh-CN"/>
        </w:rPr>
      </w:pPr>
      <w:r w:rsidRPr="007B0F55">
        <w:rPr>
          <w:sz w:val="20"/>
          <w:szCs w:val="20"/>
          <w:lang w:eastAsia="zh-CN"/>
        </w:rPr>
        <w:t>在任意</w:t>
      </w:r>
      <w:r w:rsidRPr="007B0F55">
        <w:rPr>
          <w:rStyle w:val="VerbatimChar"/>
          <w:sz w:val="20"/>
          <w:szCs w:val="20"/>
          <w:lang w:eastAsia="zh-CN"/>
        </w:rPr>
        <w:t>tick</w:t>
      </w:r>
      <w:r w:rsidRPr="007B0F55">
        <w:rPr>
          <w:sz w:val="20"/>
          <w:szCs w:val="20"/>
          <w:lang w:eastAsia="zh-CN"/>
        </w:rPr>
        <w:t>函数或者其他函数添加以下的命令：</w:t>
      </w:r>
    </w:p>
    <w:p w:rsidR="00A20E23" w:rsidRPr="007B0F55" w:rsidRDefault="00063D2C">
      <w:pPr>
        <w:pStyle w:val="SourceCode"/>
        <w:rPr>
          <w:sz w:val="15"/>
          <w:szCs w:val="15"/>
        </w:rPr>
      </w:pPr>
      <w:r w:rsidRPr="007B0F55">
        <w:rPr>
          <w:rStyle w:val="KeywordTok"/>
          <w:sz w:val="15"/>
          <w:szCs w:val="15"/>
        </w:rPr>
        <w:t>struct</w:t>
      </w:r>
      <w:r w:rsidRPr="007B0F55">
        <w:rPr>
          <w:rStyle w:val="NormalTok"/>
          <w:sz w:val="15"/>
          <w:szCs w:val="15"/>
        </w:rPr>
        <w:t xml:space="preserve"> DepthPixel   </w:t>
      </w:r>
      <w:r w:rsidRPr="007B0F55">
        <w:rPr>
          <w:rStyle w:val="CommentTok"/>
          <w:sz w:val="15"/>
          <w:szCs w:val="15"/>
        </w:rPr>
        <w:t>//</w:t>
      </w:r>
      <w:r w:rsidRPr="007B0F55">
        <w:rPr>
          <w:rStyle w:val="CommentTok"/>
          <w:sz w:val="15"/>
          <w:szCs w:val="15"/>
        </w:rPr>
        <w:t>定义深度像素结构体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{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DataTypeTok"/>
          <w:sz w:val="15"/>
          <w:szCs w:val="15"/>
        </w:rPr>
        <w:t>float</w:t>
      </w:r>
      <w:r w:rsidRPr="007B0F55">
        <w:rPr>
          <w:rStyle w:val="NormalTok"/>
          <w:sz w:val="15"/>
          <w:szCs w:val="15"/>
        </w:rPr>
        <w:t xml:space="preserve"> depth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DataTypeTok"/>
          <w:sz w:val="15"/>
          <w:szCs w:val="15"/>
        </w:rPr>
        <w:t>char</w:t>
      </w:r>
      <w:r w:rsidRPr="007B0F55">
        <w:rPr>
          <w:rStyle w:val="NormalTok"/>
          <w:sz w:val="15"/>
          <w:szCs w:val="15"/>
        </w:rPr>
        <w:t xml:space="preserve"> stencil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DataTypeTok"/>
          <w:sz w:val="15"/>
          <w:szCs w:val="15"/>
        </w:rPr>
        <w:t>char</w:t>
      </w:r>
      <w:r w:rsidRPr="007B0F55">
        <w:rPr>
          <w:rStyle w:val="NormalTok"/>
          <w:sz w:val="15"/>
          <w:szCs w:val="15"/>
        </w:rPr>
        <w:t xml:space="preserve"> unused1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DataTypeTok"/>
          <w:sz w:val="15"/>
          <w:szCs w:val="15"/>
        </w:rPr>
        <w:t>char</w:t>
      </w:r>
      <w:r w:rsidRPr="007B0F55">
        <w:rPr>
          <w:rStyle w:val="NormalTok"/>
          <w:sz w:val="15"/>
          <w:szCs w:val="15"/>
        </w:rPr>
        <w:t xml:space="preserve"> unused2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DataTypeTok"/>
          <w:sz w:val="15"/>
          <w:szCs w:val="15"/>
        </w:rPr>
        <w:t>char</w:t>
      </w:r>
      <w:r w:rsidRPr="007B0F55">
        <w:rPr>
          <w:rStyle w:val="NormalTok"/>
          <w:sz w:val="15"/>
          <w:szCs w:val="15"/>
        </w:rPr>
        <w:t xml:space="preserve"> unused3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}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</w:t>
      </w:r>
      <w:r w:rsidRPr="007B0F55">
        <w:rPr>
          <w:rStyle w:val="DataTypeTok"/>
          <w:sz w:val="15"/>
          <w:szCs w:val="15"/>
        </w:rPr>
        <w:t>float</w:t>
      </w:r>
      <w:r w:rsidRPr="007B0F55">
        <w:rPr>
          <w:rStyle w:val="NormalTok"/>
          <w:sz w:val="15"/>
          <w:szCs w:val="15"/>
        </w:rPr>
        <w:t xml:space="preserve">* cpuDataPtr;  </w:t>
      </w:r>
      <w:r w:rsidR="007B0F55"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CommentTok"/>
          <w:sz w:val="15"/>
          <w:szCs w:val="15"/>
        </w:rPr>
        <w:t>// Texture</w:t>
      </w:r>
      <w:r w:rsidRPr="007B0F55">
        <w:rPr>
          <w:rStyle w:val="CommentTok"/>
          <w:sz w:val="15"/>
          <w:szCs w:val="15"/>
        </w:rPr>
        <w:t>深度值数组首地址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TArray&lt;DepthPixel&gt; mydata;  </w:t>
      </w:r>
      <w:r w:rsidRPr="007B0F55">
        <w:rPr>
          <w:rStyle w:val="CommentTok"/>
          <w:sz w:val="15"/>
          <w:szCs w:val="15"/>
        </w:rPr>
        <w:t>//</w:t>
      </w:r>
      <w:r w:rsidRPr="007B0F55">
        <w:rPr>
          <w:rStyle w:val="CommentTok"/>
          <w:sz w:val="15"/>
          <w:szCs w:val="15"/>
        </w:rPr>
        <w:t>最终获取色深度值数据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FIntPoint buffsize; </w:t>
      </w:r>
      <w:r w:rsidR="007B0F55"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CommentTok"/>
          <w:sz w:val="15"/>
          <w:szCs w:val="15"/>
        </w:rPr>
        <w:t>//</w:t>
      </w:r>
      <w:r w:rsidRPr="007B0F55">
        <w:rPr>
          <w:rStyle w:val="CommentTok"/>
          <w:sz w:val="15"/>
          <w:szCs w:val="15"/>
        </w:rPr>
        <w:t>深度长宽大小</w:t>
      </w:r>
      <w:r w:rsidRPr="007B0F55">
        <w:rPr>
          <w:rStyle w:val="CommentTok"/>
          <w:sz w:val="15"/>
          <w:szCs w:val="15"/>
        </w:rPr>
        <w:t>X</w:t>
      </w:r>
      <w:r w:rsidRPr="007B0F55">
        <w:rPr>
          <w:rStyle w:val="CommentTok"/>
          <w:sz w:val="15"/>
          <w:szCs w:val="15"/>
        </w:rPr>
        <w:t>和</w:t>
      </w:r>
      <w:r w:rsidRPr="007B0F55">
        <w:rPr>
          <w:rStyle w:val="CommentTok"/>
          <w:sz w:val="15"/>
          <w:szCs w:val="15"/>
        </w:rPr>
        <w:t>Y</w:t>
      </w:r>
      <w:r w:rsidRPr="007B0F55">
        <w:rPr>
          <w:sz w:val="15"/>
          <w:szCs w:val="15"/>
        </w:rPr>
        <w:br/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ENQUEUE_RENDER_COMMA</w:t>
      </w:r>
      <w:r w:rsidR="007B0F55" w:rsidRPr="007B0F55">
        <w:rPr>
          <w:rStyle w:val="NormalTok"/>
          <w:sz w:val="15"/>
          <w:szCs w:val="15"/>
        </w:rPr>
        <w:t>ND(ReadSurfaceFloatCommand)(</w:t>
      </w:r>
      <w:r w:rsidR="007B0F55" w:rsidRPr="007B0F55">
        <w:rPr>
          <w:rStyle w:val="CommentTok"/>
          <w:sz w:val="15"/>
          <w:szCs w:val="15"/>
        </w:rPr>
        <w:t>//</w:t>
      </w:r>
      <w:r w:rsidRPr="007B0F55">
        <w:rPr>
          <w:rStyle w:val="CommentTok"/>
          <w:sz w:val="15"/>
          <w:szCs w:val="15"/>
        </w:rPr>
        <w:t>将读取深度数据的命令推给渲染线程进行执行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[&amp;cpuDataPtr, &amp;mydata, &amp;buffsize](FRHICommandListImmediate&amp; RHICmdList) </w:t>
      </w:r>
      <w:r w:rsidRPr="007B0F55">
        <w:rPr>
          <w:rStyle w:val="CommentTok"/>
          <w:sz w:val="15"/>
          <w:szCs w:val="15"/>
        </w:rPr>
        <w:t>//&amp;cpuDataPtr, &amp;mydata, &amp;buffsize</w:t>
      </w:r>
      <w:r w:rsidRPr="007B0F55">
        <w:rPr>
          <w:rStyle w:val="CommentTok"/>
          <w:sz w:val="15"/>
          <w:szCs w:val="15"/>
        </w:rPr>
        <w:t>为传入的外部参数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{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FSceneRenderTargets::Get(RHICmdList).AdjustGBufferRefCount(RHICmdList, </w:t>
      </w:r>
      <w:r w:rsidRPr="007B0F55">
        <w:rPr>
          <w:rStyle w:val="DecValTok"/>
          <w:sz w:val="15"/>
          <w:szCs w:val="15"/>
        </w:rPr>
        <w:t>1</w:t>
      </w:r>
      <w:r w:rsidRPr="007B0F55">
        <w:rPr>
          <w:rStyle w:val="NormalTok"/>
          <w:sz w:val="15"/>
          <w:szCs w:val="15"/>
        </w:rPr>
        <w:t>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FTexture2DRHIRef uTex2DRes = FSceneRenderTargets::Get(RHICmdList).GetSceneDepthSurface();   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buffsize = uTex2DRes-&gt;GetSizeXY(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 uint32 sx = buffsize.X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uint32 sy = buffsize.Y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 mydata.AddUninitialized(sx * sy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 uint32 Lolstrid = </w:t>
      </w:r>
      <w:r w:rsidRPr="007B0F55">
        <w:rPr>
          <w:rStyle w:val="DecValTok"/>
          <w:sz w:val="15"/>
          <w:szCs w:val="15"/>
        </w:rPr>
        <w:t>0</w:t>
      </w:r>
      <w:r w:rsidRPr="007B0F55">
        <w:rPr>
          <w:rStyle w:val="NormalTok"/>
          <w:sz w:val="15"/>
          <w:szCs w:val="15"/>
        </w:rPr>
        <w:t>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cpuDataPtr = (</w:t>
      </w:r>
      <w:r w:rsidRPr="007B0F55">
        <w:rPr>
          <w:rStyle w:val="DataTypeTok"/>
          <w:sz w:val="15"/>
          <w:szCs w:val="15"/>
        </w:rPr>
        <w:t>float</w:t>
      </w:r>
      <w:r w:rsidRPr="007B0F55">
        <w:rPr>
          <w:rStyle w:val="NormalTok"/>
          <w:sz w:val="15"/>
          <w:szCs w:val="15"/>
        </w:rPr>
        <w:t>*)RHILockTexture2D(uTex2DRes,</w:t>
      </w:r>
      <w:r w:rsidRPr="007B0F55">
        <w:rPr>
          <w:rStyle w:val="DecValTok"/>
          <w:sz w:val="15"/>
          <w:szCs w:val="15"/>
        </w:rPr>
        <w:t>0</w:t>
      </w:r>
      <w:r w:rsidRPr="007B0F55">
        <w:rPr>
          <w:rStyle w:val="NormalTok"/>
          <w:sz w:val="15"/>
          <w:szCs w:val="15"/>
        </w:rPr>
        <w:t>,RLM_ReadOnly,Lolstrid,</w:t>
      </w:r>
      <w:r w:rsidRPr="007B0F55">
        <w:rPr>
          <w:rStyle w:val="KeywordTok"/>
          <w:sz w:val="15"/>
          <w:szCs w:val="15"/>
        </w:rPr>
        <w:t>true</w:t>
      </w:r>
      <w:r w:rsidRPr="007B0F55">
        <w:rPr>
          <w:rStyle w:val="NormalTok"/>
          <w:sz w:val="15"/>
          <w:szCs w:val="15"/>
        </w:rPr>
        <w:t xml:space="preserve">);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加锁</w:t>
      </w:r>
      <w:r w:rsidRPr="007B0F55">
        <w:rPr>
          <w:rStyle w:val="CommentTok"/>
          <w:sz w:val="15"/>
          <w:szCs w:val="15"/>
        </w:rPr>
        <w:t xml:space="preserve"> </w:t>
      </w:r>
      <w:r w:rsidRPr="007B0F55">
        <w:rPr>
          <w:rStyle w:val="CommentTok"/>
          <w:sz w:val="15"/>
          <w:szCs w:val="15"/>
        </w:rPr>
        <w:t>获取可读</w:t>
      </w:r>
      <w:r w:rsidRPr="007B0F55">
        <w:rPr>
          <w:rStyle w:val="CommentTok"/>
          <w:sz w:val="15"/>
          <w:szCs w:val="15"/>
        </w:rPr>
        <w:t>depth Texture</w:t>
      </w:r>
      <w:r w:rsidRPr="007B0F55">
        <w:rPr>
          <w:rStyle w:val="CommentTok"/>
          <w:sz w:val="15"/>
          <w:szCs w:val="15"/>
        </w:rPr>
        <w:t>深度值数组首地址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memcpy(mydata.GetData(), cpuDataPtr, sx * sy * </w:t>
      </w:r>
      <w:r w:rsidRPr="007B0F55">
        <w:rPr>
          <w:rStyle w:val="KeywordTok"/>
          <w:sz w:val="15"/>
          <w:szCs w:val="15"/>
        </w:rPr>
        <w:t>sizeof</w:t>
      </w:r>
      <w:r w:rsidRPr="007B0F55">
        <w:rPr>
          <w:rStyle w:val="NormalTok"/>
          <w:sz w:val="15"/>
          <w:szCs w:val="15"/>
        </w:rPr>
        <w:t xml:space="preserve">(DepthPixel));     </w:t>
      </w:r>
      <w:r w:rsidRPr="007B0F55">
        <w:rPr>
          <w:rStyle w:val="CommentTok"/>
          <w:sz w:val="15"/>
          <w:szCs w:val="15"/>
        </w:rPr>
        <w:t>//</w:t>
      </w:r>
      <w:r w:rsidRPr="007B0F55">
        <w:rPr>
          <w:rStyle w:val="CommentTok"/>
          <w:sz w:val="15"/>
          <w:szCs w:val="15"/>
        </w:rPr>
        <w:t>复制深度数据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RHIUnlockTexture2D(uTex2DRes, </w:t>
      </w:r>
      <w:r w:rsidRPr="007B0F55">
        <w:rPr>
          <w:rStyle w:val="DecValTok"/>
          <w:sz w:val="15"/>
          <w:szCs w:val="15"/>
        </w:rPr>
        <w:t>0</w:t>
      </w:r>
      <w:r w:rsidRPr="007B0F55">
        <w:rPr>
          <w:rStyle w:val="NormalTok"/>
          <w:sz w:val="15"/>
          <w:szCs w:val="15"/>
        </w:rPr>
        <w:t xml:space="preserve">, </w:t>
      </w:r>
      <w:r w:rsidRPr="007B0F55">
        <w:rPr>
          <w:rStyle w:val="KeywordTok"/>
          <w:sz w:val="15"/>
          <w:szCs w:val="15"/>
        </w:rPr>
        <w:t>true</w:t>
      </w:r>
      <w:r w:rsidRPr="007B0F55">
        <w:rPr>
          <w:rStyle w:val="NormalTok"/>
          <w:sz w:val="15"/>
          <w:szCs w:val="15"/>
        </w:rPr>
        <w:t xml:space="preserve">); </w:t>
      </w:r>
      <w:r w:rsidRPr="007B0F55">
        <w:rPr>
          <w:rStyle w:val="CommentTok"/>
          <w:sz w:val="15"/>
          <w:szCs w:val="15"/>
        </w:rPr>
        <w:t>//</w:t>
      </w:r>
      <w:r w:rsidRPr="007B0F55">
        <w:rPr>
          <w:rStyle w:val="CommentTok"/>
          <w:sz w:val="15"/>
          <w:szCs w:val="15"/>
        </w:rPr>
        <w:t>解锁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FSceneRenderTargets::Get(RHICmdList).AdjustGBufferRefCount(RHICmdList, -</w:t>
      </w:r>
      <w:r w:rsidRPr="007B0F55">
        <w:rPr>
          <w:rStyle w:val="DecValTok"/>
          <w:sz w:val="15"/>
          <w:szCs w:val="15"/>
        </w:rPr>
        <w:t>1</w:t>
      </w:r>
      <w:r w:rsidRPr="007B0F55">
        <w:rPr>
          <w:rStyle w:val="NormalTok"/>
          <w:sz w:val="15"/>
          <w:szCs w:val="15"/>
        </w:rPr>
        <w:t xml:space="preserve">); 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}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FlushRenderingCommands();   </w:t>
      </w:r>
      <w:r w:rsidRPr="007B0F55">
        <w:rPr>
          <w:rStyle w:val="CommentTok"/>
          <w:sz w:val="15"/>
          <w:szCs w:val="15"/>
        </w:rPr>
        <w:t>//</w:t>
      </w:r>
      <w:r w:rsidRPr="007B0F55">
        <w:rPr>
          <w:rStyle w:val="CommentTok"/>
          <w:sz w:val="15"/>
          <w:szCs w:val="15"/>
        </w:rPr>
        <w:t>等待渲染线程执行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mydata;     </w:t>
      </w:r>
      <w:r w:rsidRPr="007B0F55">
        <w:rPr>
          <w:rStyle w:val="CommentTok"/>
          <w:sz w:val="15"/>
          <w:szCs w:val="15"/>
        </w:rPr>
        <w:t>//</w:t>
      </w:r>
      <w:r w:rsidRPr="007B0F55">
        <w:rPr>
          <w:rStyle w:val="CommentTok"/>
          <w:sz w:val="15"/>
          <w:szCs w:val="15"/>
        </w:rPr>
        <w:t>最终获取深度数据</w:t>
      </w:r>
    </w:p>
    <w:p w:rsidR="00A20E23" w:rsidRPr="007B0F55" w:rsidRDefault="00063D2C">
      <w:pPr>
        <w:pStyle w:val="FirstParagraph"/>
        <w:rPr>
          <w:sz w:val="20"/>
          <w:szCs w:val="20"/>
        </w:rPr>
      </w:pPr>
      <w:r w:rsidRPr="007B0F55">
        <w:rPr>
          <w:sz w:val="20"/>
          <w:szCs w:val="20"/>
          <w:lang w:eastAsia="zh-CN"/>
        </w:rPr>
        <w:t>最终返回的</w:t>
      </w:r>
      <w:r w:rsidRPr="007B0F55">
        <w:rPr>
          <w:rStyle w:val="VerbatimChar"/>
          <w:sz w:val="20"/>
          <w:szCs w:val="20"/>
          <w:lang w:eastAsia="zh-CN"/>
        </w:rPr>
        <w:t>mydata</w:t>
      </w:r>
      <w:r w:rsidRPr="007B0F55">
        <w:rPr>
          <w:sz w:val="20"/>
          <w:szCs w:val="20"/>
          <w:lang w:eastAsia="zh-CN"/>
        </w:rPr>
        <w:t>数据就是最终的深度值数组，其中每个深度值的结构是</w:t>
      </w:r>
      <w:r w:rsidRPr="007B0F55">
        <w:rPr>
          <w:rStyle w:val="VerbatimChar"/>
          <w:sz w:val="20"/>
          <w:szCs w:val="20"/>
          <w:lang w:eastAsia="zh-CN"/>
        </w:rPr>
        <w:t>DepthPixel</w:t>
      </w:r>
      <w:r w:rsidRPr="007B0F55">
        <w:rPr>
          <w:sz w:val="20"/>
          <w:szCs w:val="20"/>
          <w:lang w:eastAsia="zh-CN"/>
        </w:rPr>
        <w:t>，其中一个成员为</w:t>
      </w:r>
      <w:r w:rsidRPr="007B0F55">
        <w:rPr>
          <w:rStyle w:val="VerbatimChar"/>
          <w:sz w:val="20"/>
          <w:szCs w:val="20"/>
          <w:lang w:eastAsia="zh-CN"/>
        </w:rPr>
        <w:t>depth</w:t>
      </w:r>
      <w:r w:rsidRPr="007B0F55">
        <w:rPr>
          <w:sz w:val="20"/>
          <w:szCs w:val="20"/>
          <w:lang w:eastAsia="zh-CN"/>
        </w:rPr>
        <w:t>，另外四个不不使用。</w:t>
      </w:r>
      <w:r w:rsidRPr="007B0F55">
        <w:rPr>
          <w:sz w:val="20"/>
          <w:szCs w:val="20"/>
        </w:rPr>
        <w:t>其中使用上面的几个命令需要添加</w:t>
      </w:r>
      <w:r w:rsidRPr="007B0F55">
        <w:rPr>
          <w:sz w:val="20"/>
          <w:szCs w:val="20"/>
        </w:rPr>
        <w:t>“</w:t>
      </w:r>
      <w:r w:rsidRPr="007B0F55">
        <w:rPr>
          <w:rStyle w:val="VerbatimChar"/>
          <w:sz w:val="20"/>
          <w:szCs w:val="20"/>
        </w:rPr>
        <w:t>RHI.h</w:t>
      </w:r>
      <w:r w:rsidRPr="007B0F55">
        <w:rPr>
          <w:sz w:val="20"/>
          <w:szCs w:val="20"/>
        </w:rPr>
        <w:t>”</w:t>
      </w:r>
      <w:r w:rsidRPr="007B0F55">
        <w:rPr>
          <w:sz w:val="20"/>
          <w:szCs w:val="20"/>
        </w:rPr>
        <w:t>和</w:t>
      </w:r>
      <w:r w:rsidRPr="007B0F55">
        <w:rPr>
          <w:rStyle w:val="VerbatimChar"/>
          <w:sz w:val="20"/>
          <w:szCs w:val="20"/>
        </w:rPr>
        <w:t>"RHIResources.h"</w:t>
      </w:r>
      <w:r w:rsidRPr="007B0F55">
        <w:rPr>
          <w:sz w:val="20"/>
          <w:szCs w:val="20"/>
        </w:rPr>
        <w:t>头文件。</w:t>
      </w:r>
    </w:p>
    <w:p w:rsidR="00A20E23" w:rsidRDefault="00063D2C">
      <w:pPr>
        <w:pStyle w:val="2"/>
        <w:rPr>
          <w:lang w:eastAsia="zh-CN"/>
        </w:rPr>
      </w:pPr>
      <w:bookmarkStart w:id="3" w:name="way2写个请求类读取"/>
      <w:r>
        <w:t>Way2</w:t>
      </w:r>
      <w:r>
        <w:t>：写个请求类读取</w:t>
      </w:r>
      <w:bookmarkEnd w:id="3"/>
      <w:r w:rsidR="003D5083">
        <w:rPr>
          <w:rFonts w:hint="eastAsia"/>
          <w:lang w:eastAsia="zh-CN"/>
        </w:rPr>
        <w:t>(</w:t>
      </w:r>
      <w:r w:rsidR="003D5083">
        <w:rPr>
          <w:rFonts w:hint="eastAsia"/>
          <w:lang w:eastAsia="zh-CN"/>
        </w:rPr>
        <w:t>集成</w:t>
      </w:r>
      <w:r w:rsidR="003D5083">
        <w:rPr>
          <w:lang w:eastAsia="zh-CN"/>
        </w:rPr>
        <w:t>)</w:t>
      </w:r>
    </w:p>
    <w:p w:rsidR="00A20E23" w:rsidRPr="007B0F55" w:rsidRDefault="00063D2C">
      <w:pPr>
        <w:pStyle w:val="FirstParagraph"/>
        <w:rPr>
          <w:sz w:val="20"/>
        </w:rPr>
      </w:pPr>
      <w:r w:rsidRPr="007B0F55">
        <w:rPr>
          <w:sz w:val="20"/>
        </w:rPr>
        <w:t>UML</w:t>
      </w:r>
      <w:r w:rsidRPr="007B0F55">
        <w:rPr>
          <w:sz w:val="20"/>
        </w:rPr>
        <w:t>图：</w:t>
      </w:r>
    </w:p>
    <w:p w:rsidR="00A20E23" w:rsidRDefault="00FD46A1" w:rsidP="00FD46A1">
      <w:pPr>
        <w:pStyle w:val="CaptionedFigure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47C991C2" wp14:editId="2ABA2D14">
            <wp:extent cx="5226050" cy="32959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33766" cy="3300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E23" w:rsidRPr="007B0F55" w:rsidRDefault="00063D2C" w:rsidP="007B0F55">
      <w:pPr>
        <w:pStyle w:val="ImageCaption"/>
        <w:jc w:val="center"/>
        <w:rPr>
          <w:sz w:val="15"/>
          <w:szCs w:val="15"/>
        </w:rPr>
      </w:pPr>
      <w:r w:rsidRPr="007B0F55">
        <w:rPr>
          <w:sz w:val="15"/>
          <w:szCs w:val="15"/>
        </w:rPr>
        <w:t>depth_UML</w:t>
      </w:r>
    </w:p>
    <w:p w:rsidR="00A20E23" w:rsidRPr="007B0F55" w:rsidRDefault="00063D2C">
      <w:pPr>
        <w:pStyle w:val="a0"/>
        <w:rPr>
          <w:sz w:val="20"/>
        </w:rPr>
      </w:pPr>
      <w:r w:rsidRPr="007B0F55">
        <w:rPr>
          <w:sz w:val="20"/>
        </w:rPr>
        <w:t>流程图：</w:t>
      </w:r>
    </w:p>
    <w:p w:rsidR="00A20E23" w:rsidRDefault="00731EB4" w:rsidP="007B0F55">
      <w:pPr>
        <w:pStyle w:val="CaptionedFigure"/>
        <w:jc w:val="center"/>
      </w:pPr>
      <w:bookmarkStart w:id="4" w:name="_GoBack"/>
      <w:r>
        <w:rPr>
          <w:noProof/>
          <w:lang w:eastAsia="zh-CN"/>
        </w:rPr>
        <w:drawing>
          <wp:inline distT="0" distB="0" distL="0" distR="0" wp14:anchorId="1DF90E26" wp14:editId="7326C189">
            <wp:extent cx="5486400" cy="39211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2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:rsidR="00A20E23" w:rsidRPr="007B0F55" w:rsidRDefault="00063D2C" w:rsidP="007B0F55">
      <w:pPr>
        <w:pStyle w:val="ImageCaption"/>
        <w:jc w:val="center"/>
        <w:rPr>
          <w:sz w:val="15"/>
          <w:szCs w:val="15"/>
          <w:lang w:eastAsia="zh-CN"/>
        </w:rPr>
      </w:pPr>
      <w:r w:rsidRPr="007B0F55">
        <w:rPr>
          <w:sz w:val="15"/>
          <w:szCs w:val="15"/>
          <w:lang w:eastAsia="zh-CN"/>
        </w:rPr>
        <w:t>流程图</w:t>
      </w:r>
    </w:p>
    <w:p w:rsidR="00A20E23" w:rsidRDefault="00063D2C">
      <w:pPr>
        <w:pStyle w:val="3"/>
        <w:rPr>
          <w:lang w:eastAsia="zh-CN"/>
        </w:rPr>
      </w:pPr>
      <w:bookmarkStart w:id="5" w:name="首先在项目的build.cs文件添加"/>
      <w:r>
        <w:rPr>
          <w:lang w:eastAsia="zh-CN"/>
        </w:rPr>
        <w:lastRenderedPageBreak/>
        <w:t xml:space="preserve">1. </w:t>
      </w:r>
      <w:r>
        <w:rPr>
          <w:lang w:eastAsia="zh-CN"/>
        </w:rPr>
        <w:t>首先在项目的</w:t>
      </w:r>
      <w:r>
        <w:rPr>
          <w:lang w:eastAsia="zh-CN"/>
        </w:rPr>
        <w:t>build.cs</w:t>
      </w:r>
      <w:r>
        <w:rPr>
          <w:lang w:eastAsia="zh-CN"/>
        </w:rPr>
        <w:t>文件添加：</w:t>
      </w:r>
      <w:bookmarkEnd w:id="5"/>
    </w:p>
    <w:p w:rsidR="00A20E23" w:rsidRPr="007B0F55" w:rsidRDefault="00063D2C">
      <w:pPr>
        <w:pStyle w:val="FirstParagraph"/>
        <w:rPr>
          <w:sz w:val="20"/>
          <w:lang w:eastAsia="zh-CN"/>
        </w:rPr>
      </w:pPr>
      <w:r w:rsidRPr="007B0F55">
        <w:rPr>
          <w:sz w:val="20"/>
          <w:lang w:eastAsia="zh-CN"/>
        </w:rPr>
        <w:t>添加引擎源码地址</w:t>
      </w:r>
    </w:p>
    <w:p w:rsidR="00A20E23" w:rsidRPr="007B0F55" w:rsidRDefault="00063D2C">
      <w:pPr>
        <w:pStyle w:val="SourceCode"/>
        <w:rPr>
          <w:sz w:val="16"/>
        </w:rPr>
      </w:pPr>
      <w:r w:rsidRPr="007B0F55">
        <w:rPr>
          <w:rStyle w:val="NormalTok"/>
          <w:sz w:val="15"/>
          <w:lang w:eastAsia="zh-CN"/>
        </w:rPr>
        <w:t xml:space="preserve">        </w:t>
      </w:r>
      <w:r w:rsidRPr="007B0F55">
        <w:rPr>
          <w:rStyle w:val="CommentTok"/>
          <w:sz w:val="15"/>
        </w:rPr>
        <w:t xml:space="preserve">// </w:t>
      </w:r>
      <w:r w:rsidRPr="007B0F55">
        <w:rPr>
          <w:rStyle w:val="CommentTok"/>
          <w:sz w:val="15"/>
        </w:rPr>
        <w:t>添加引擎源码地址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</w:t>
      </w:r>
      <w:r w:rsidRPr="007B0F55">
        <w:rPr>
          <w:rStyle w:val="DataTypeTok"/>
          <w:sz w:val="15"/>
        </w:rPr>
        <w:t>string</w:t>
      </w:r>
      <w:r w:rsidRPr="007B0F55">
        <w:rPr>
          <w:rStyle w:val="NormalTok"/>
          <w:sz w:val="15"/>
        </w:rPr>
        <w:t xml:space="preserve"> EnginePath = </w:t>
      </w:r>
      <w:r w:rsidRPr="007B0F55">
        <w:rPr>
          <w:rStyle w:val="StringTok"/>
          <w:sz w:val="15"/>
        </w:rPr>
        <w:t>"C:/Program Files (x86)/UE4+VS2017/UnrealEngine/"</w:t>
      </w:r>
      <w:r w:rsidRPr="007B0F55">
        <w:rPr>
          <w:rStyle w:val="NormalTok"/>
          <w:sz w:val="15"/>
        </w:rPr>
        <w:t>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PrivateIncludePaths.</w:t>
      </w:r>
      <w:r w:rsidRPr="007B0F55">
        <w:rPr>
          <w:rStyle w:val="FunctionTok"/>
          <w:sz w:val="15"/>
        </w:rPr>
        <w:t>AddRange</w:t>
      </w:r>
      <w:r w:rsidRPr="007B0F55">
        <w:rPr>
          <w:rStyle w:val="NormalTok"/>
          <w:sz w:val="15"/>
        </w:rPr>
        <w:t>(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</w:t>
      </w:r>
      <w:r w:rsidRPr="007B0F55">
        <w:rPr>
          <w:rStyle w:val="KeywordTok"/>
          <w:sz w:val="15"/>
        </w:rPr>
        <w:t>new</w:t>
      </w:r>
      <w:r w:rsidRPr="007B0F55">
        <w:rPr>
          <w:rStyle w:val="NormalTok"/>
          <w:sz w:val="15"/>
        </w:rPr>
        <w:t xml:space="preserve"> </w:t>
      </w:r>
      <w:r w:rsidRPr="007B0F55">
        <w:rPr>
          <w:rStyle w:val="DataTypeTok"/>
          <w:sz w:val="15"/>
        </w:rPr>
        <w:t>string</w:t>
      </w:r>
      <w:r w:rsidRPr="007B0F55">
        <w:rPr>
          <w:rStyle w:val="NormalTok"/>
          <w:sz w:val="15"/>
        </w:rPr>
        <w:t>[] {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   EnginePath + </w:t>
      </w:r>
      <w:r w:rsidRPr="007B0F55">
        <w:rPr>
          <w:rStyle w:val="StringTok"/>
          <w:sz w:val="15"/>
        </w:rPr>
        <w:t>"Source/Runtime/Renderer/Private"</w:t>
      </w:r>
      <w:r w:rsidRPr="007B0F55">
        <w:rPr>
          <w:rStyle w:val="NormalTok"/>
          <w:sz w:val="15"/>
        </w:rPr>
        <w:t>,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   EnginePath + </w:t>
      </w:r>
      <w:r w:rsidRPr="007B0F55">
        <w:rPr>
          <w:rStyle w:val="StringTok"/>
          <w:sz w:val="15"/>
        </w:rPr>
        <w:t>"Source/Runtime/Renderer/Private/CompositionLighting"</w:t>
      </w:r>
      <w:r w:rsidRPr="007B0F55">
        <w:rPr>
          <w:rStyle w:val="NormalTok"/>
          <w:sz w:val="15"/>
        </w:rPr>
        <w:t>,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   EnginePath + </w:t>
      </w:r>
      <w:r w:rsidRPr="007B0F55">
        <w:rPr>
          <w:rStyle w:val="StringTok"/>
          <w:sz w:val="15"/>
        </w:rPr>
        <w:t>"Source/Runtime/Renderer/Private/PostProcess"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    }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);</w:t>
      </w:r>
    </w:p>
    <w:p w:rsidR="00A20E23" w:rsidRPr="007B0F55" w:rsidRDefault="00063D2C">
      <w:pPr>
        <w:pStyle w:val="FirstParagraph"/>
        <w:rPr>
          <w:sz w:val="20"/>
        </w:rPr>
      </w:pPr>
      <w:r w:rsidRPr="007B0F55">
        <w:rPr>
          <w:sz w:val="20"/>
        </w:rPr>
        <w:t>添加引依赖项</w:t>
      </w:r>
    </w:p>
    <w:p w:rsidR="00A20E23" w:rsidRDefault="00063D2C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730071"/>
            <wp:effectExtent l="0" t="0" r="0" b="0"/>
            <wp:docPr id="4" name="Picture" descr="依赖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28/ygeFOcrv579wIUP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0E23" w:rsidRPr="007B0F55" w:rsidRDefault="00063D2C" w:rsidP="007B0F55">
      <w:pPr>
        <w:pStyle w:val="ImageCaption"/>
        <w:jc w:val="center"/>
        <w:rPr>
          <w:sz w:val="15"/>
        </w:rPr>
      </w:pPr>
      <w:r w:rsidRPr="007B0F55">
        <w:rPr>
          <w:sz w:val="15"/>
        </w:rPr>
        <w:t>依赖项</w:t>
      </w:r>
    </w:p>
    <w:p w:rsidR="00A20E23" w:rsidRDefault="00063D2C">
      <w:pPr>
        <w:pStyle w:val="3"/>
      </w:pPr>
      <w:bookmarkStart w:id="6" w:name="类实现"/>
      <w:r>
        <w:t xml:space="preserve">2. </w:t>
      </w:r>
      <w:r>
        <w:t>类实现</w:t>
      </w:r>
      <w:bookmarkEnd w:id="6"/>
    </w:p>
    <w:p w:rsidR="00A20E23" w:rsidRPr="007B0F55" w:rsidRDefault="00063D2C">
      <w:pPr>
        <w:pStyle w:val="FirstParagraph"/>
        <w:rPr>
          <w:sz w:val="20"/>
          <w:szCs w:val="20"/>
        </w:rPr>
      </w:pPr>
      <w:r w:rsidRPr="007B0F55">
        <w:rPr>
          <w:sz w:val="20"/>
          <w:szCs w:val="20"/>
        </w:rPr>
        <w:t>将下面类代码复制到</w:t>
      </w:r>
      <w:r w:rsidRPr="007B0F55">
        <w:rPr>
          <w:rStyle w:val="VerbatimChar"/>
          <w:sz w:val="20"/>
          <w:szCs w:val="20"/>
        </w:rPr>
        <w:t>PostProcessing.h</w:t>
      </w:r>
      <w:r w:rsidRPr="007B0F55">
        <w:rPr>
          <w:sz w:val="20"/>
          <w:szCs w:val="20"/>
        </w:rPr>
        <w:t>文件任意位置：</w:t>
      </w:r>
    </w:p>
    <w:p w:rsidR="007B0F55" w:rsidRDefault="007B0F55" w:rsidP="007B0F55">
      <w:pPr>
        <w:wordWrap w:val="0"/>
        <w:rPr>
          <w:rFonts w:ascii="Consolas" w:hAnsi="Consolas"/>
          <w:i/>
          <w:color w:val="000000" w:themeColor="text1"/>
          <w:sz w:val="15"/>
          <w:szCs w:val="20"/>
        </w:rPr>
      </w:pPr>
      <w:r w:rsidRPr="007B0F55">
        <w:rPr>
          <w:rFonts w:ascii="Consolas" w:hAnsi="Consolas"/>
          <w:i/>
          <w:color w:val="60A0B0"/>
          <w:sz w:val="15"/>
          <w:szCs w:val="20"/>
        </w:rPr>
        <w:t>/**************Get Depth Class****************/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/*  </w:t>
      </w:r>
      <w:r w:rsidRPr="007B0F55">
        <w:rPr>
          <w:rFonts w:ascii="Consolas" w:hAnsi="Consolas"/>
          <w:i/>
          <w:color w:val="60A0B0"/>
          <w:sz w:val="15"/>
          <w:szCs w:val="20"/>
        </w:rPr>
        <w:t>存储一个像素的缓存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 depth   </w:t>
      </w:r>
      <w:r w:rsidRPr="007B0F55">
        <w:rPr>
          <w:rFonts w:ascii="Consolas" w:hAnsi="Consolas"/>
          <w:i/>
          <w:color w:val="60A0B0"/>
          <w:sz w:val="15"/>
          <w:szCs w:val="20"/>
        </w:rPr>
        <w:t>深度缓存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 stencil </w:t>
      </w:r>
      <w:r w:rsidRPr="007B0F55">
        <w:rPr>
          <w:rFonts w:ascii="Consolas" w:hAnsi="Consolas"/>
          <w:i/>
          <w:color w:val="60A0B0"/>
          <w:sz w:val="15"/>
          <w:szCs w:val="20"/>
        </w:rPr>
        <w:t>（抠图缓存）</w:t>
      </w:r>
      <w:r w:rsidRPr="007B0F55">
        <w:rPr>
          <w:rFonts w:ascii="Consolas" w:hAnsi="Consolas"/>
          <w:i/>
          <w:color w:val="60A0B0"/>
          <w:sz w:val="15"/>
          <w:szCs w:val="20"/>
        </w:rPr>
        <w:t>*/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>struct DepthPixel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>{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float depth;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char stencil;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char unused1;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char unused2;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char unused3;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>};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/*  </w:t>
      </w:r>
      <w:r w:rsidRPr="007B0F55">
        <w:rPr>
          <w:rFonts w:ascii="Consolas" w:hAnsi="Consolas"/>
          <w:i/>
          <w:color w:val="60A0B0"/>
          <w:sz w:val="15"/>
          <w:szCs w:val="20"/>
        </w:rPr>
        <w:t>存储整个视窗的缓存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 data            </w:t>
      </w:r>
      <w:r w:rsidRPr="007B0F55">
        <w:rPr>
          <w:rFonts w:ascii="Consolas" w:hAnsi="Consolas"/>
          <w:i/>
          <w:color w:val="60A0B0"/>
          <w:sz w:val="15"/>
          <w:szCs w:val="20"/>
        </w:rPr>
        <w:t>像素缓存数组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 bufferSizeX     </w:t>
      </w:r>
      <w:r w:rsidRPr="007B0F55">
        <w:rPr>
          <w:rFonts w:ascii="Consolas" w:hAnsi="Consolas"/>
          <w:i/>
          <w:color w:val="60A0B0"/>
          <w:sz w:val="15"/>
          <w:szCs w:val="20"/>
        </w:rPr>
        <w:t>缓存大小</w:t>
      </w:r>
      <w:r w:rsidRPr="007B0F55">
        <w:rPr>
          <w:rFonts w:ascii="Consolas" w:hAnsi="Consolas"/>
          <w:i/>
          <w:color w:val="60A0B0"/>
          <w:sz w:val="15"/>
          <w:szCs w:val="20"/>
        </w:rPr>
        <w:t>X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 bufferSizeY     </w:t>
      </w:r>
      <w:r w:rsidRPr="007B0F55">
        <w:rPr>
          <w:rFonts w:ascii="Consolas" w:hAnsi="Consolas"/>
          <w:i/>
          <w:color w:val="60A0B0"/>
          <w:sz w:val="15"/>
          <w:szCs w:val="20"/>
        </w:rPr>
        <w:t>缓存大小</w:t>
      </w:r>
      <w:r w:rsidRPr="007B0F55">
        <w:rPr>
          <w:rFonts w:ascii="Consolas" w:hAnsi="Consolas"/>
          <w:i/>
          <w:color w:val="60A0B0"/>
          <w:sz w:val="15"/>
          <w:szCs w:val="20"/>
        </w:rPr>
        <w:t>Y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 pixelSizeBytes  </w:t>
      </w:r>
      <w:r w:rsidRPr="007B0F55">
        <w:rPr>
          <w:rFonts w:ascii="Consolas" w:hAnsi="Consolas"/>
          <w:i/>
          <w:color w:val="60A0B0"/>
          <w:sz w:val="15"/>
          <w:szCs w:val="20"/>
        </w:rPr>
        <w:t>像素缓存字节数</w:t>
      </w:r>
      <w:r w:rsidRPr="007B0F55">
        <w:rPr>
          <w:rFonts w:ascii="Consolas" w:hAnsi="Consolas"/>
          <w:i/>
          <w:color w:val="60A0B0"/>
          <w:sz w:val="15"/>
          <w:szCs w:val="20"/>
        </w:rPr>
        <w:t>*/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b/>
          <w:color w:val="007020"/>
          <w:sz w:val="15"/>
          <w:szCs w:val="20"/>
        </w:rPr>
        <w:t>struct</w:t>
      </w:r>
      <w:r w:rsidRPr="007B0F55">
        <w:rPr>
          <w:rFonts w:ascii="Consolas" w:hAnsi="Consolas"/>
          <w:sz w:val="15"/>
          <w:szCs w:val="20"/>
        </w:rPr>
        <w:t xml:space="preserve"> DepthResult</w:t>
      </w:r>
      <w:r w:rsidRPr="007B0F55">
        <w:rPr>
          <w:rFonts w:ascii="Consolas" w:hAnsi="Consolas"/>
          <w:sz w:val="15"/>
          <w:szCs w:val="20"/>
        </w:rPr>
        <w:br/>
        <w:t>{</w:t>
      </w:r>
      <w:r w:rsidRPr="007B0F55">
        <w:rPr>
          <w:rFonts w:ascii="Consolas" w:hAnsi="Consolas"/>
          <w:sz w:val="15"/>
          <w:szCs w:val="20"/>
        </w:rPr>
        <w:br/>
        <w:t xml:space="preserve">    TArray&lt;DepthPixel&gt; data;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902000"/>
          <w:sz w:val="15"/>
          <w:szCs w:val="20"/>
        </w:rPr>
        <w:t>int</w:t>
      </w:r>
      <w:r w:rsidRPr="007B0F55">
        <w:rPr>
          <w:rFonts w:ascii="Consolas" w:hAnsi="Consolas"/>
          <w:sz w:val="15"/>
          <w:szCs w:val="20"/>
        </w:rPr>
        <w:t xml:space="preserve"> bufferSizeX;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902000"/>
          <w:sz w:val="15"/>
          <w:szCs w:val="20"/>
        </w:rPr>
        <w:t>int</w:t>
      </w:r>
      <w:r w:rsidRPr="007B0F55">
        <w:rPr>
          <w:rFonts w:ascii="Consolas" w:hAnsi="Consolas"/>
          <w:sz w:val="15"/>
          <w:szCs w:val="20"/>
        </w:rPr>
        <w:t xml:space="preserve"> bufferSizeY;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902000"/>
          <w:sz w:val="15"/>
          <w:szCs w:val="20"/>
        </w:rPr>
        <w:t>int</w:t>
      </w:r>
      <w:r w:rsidRPr="007B0F55">
        <w:rPr>
          <w:rFonts w:ascii="Consolas" w:hAnsi="Consolas"/>
          <w:sz w:val="15"/>
          <w:szCs w:val="20"/>
        </w:rPr>
        <w:t xml:space="preserve"> pixelSizeBytes;</w:t>
      </w:r>
      <w:r w:rsidRPr="007B0F55">
        <w:rPr>
          <w:rFonts w:ascii="Consolas" w:hAnsi="Consolas"/>
          <w:sz w:val="15"/>
          <w:szCs w:val="20"/>
        </w:rPr>
        <w:br/>
        <w:t>};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/*  </w:t>
      </w:r>
      <w:r w:rsidRPr="007B0F55">
        <w:rPr>
          <w:rFonts w:ascii="Consolas" w:hAnsi="Consolas"/>
          <w:i/>
          <w:color w:val="60A0B0"/>
          <w:sz w:val="15"/>
          <w:szCs w:val="20"/>
        </w:rPr>
        <w:t>获取深度缓存的类</w:t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  */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b/>
          <w:color w:val="007020"/>
          <w:sz w:val="15"/>
          <w:szCs w:val="20"/>
        </w:rPr>
        <w:t>class</w:t>
      </w:r>
      <w:r w:rsidRPr="007B0F55">
        <w:rPr>
          <w:rFonts w:ascii="Consolas" w:hAnsi="Consolas"/>
          <w:sz w:val="15"/>
          <w:szCs w:val="20"/>
        </w:rPr>
        <w:t xml:space="preserve"> RENDERER_API DepthCapture</w:t>
      </w:r>
      <w:r w:rsidRPr="007B0F55">
        <w:rPr>
          <w:rFonts w:ascii="Consolas" w:hAnsi="Consolas"/>
          <w:sz w:val="15"/>
          <w:szCs w:val="20"/>
        </w:rPr>
        <w:br/>
        <w:t>{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b/>
          <w:color w:val="007020"/>
          <w:sz w:val="15"/>
          <w:szCs w:val="20"/>
        </w:rPr>
        <w:lastRenderedPageBreak/>
        <w:t>public</w:t>
      </w:r>
      <w:r w:rsidRPr="007B0F55">
        <w:rPr>
          <w:rFonts w:ascii="Consolas" w:hAnsi="Consolas"/>
          <w:sz w:val="15"/>
          <w:szCs w:val="20"/>
        </w:rPr>
        <w:t>: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/*  </w:t>
      </w:r>
      <w:r w:rsidRPr="007B0F55">
        <w:rPr>
          <w:rFonts w:ascii="Consolas" w:hAnsi="Consolas"/>
          <w:i/>
          <w:color w:val="60A0B0"/>
          <w:sz w:val="15"/>
          <w:szCs w:val="20"/>
        </w:rPr>
        <w:t>静态成员，当用户发出一个获取深度缓存的请求后，</w:t>
      </w:r>
      <w:r w:rsidRPr="007B0F55">
        <w:rPr>
          <w:rFonts w:ascii="Consolas" w:hAnsi="Consolas"/>
          <w:i/>
          <w:color w:val="60A0B0"/>
          <w:sz w:val="15"/>
          <w:szCs w:val="20"/>
        </w:rPr>
        <w:t>waitForCapture</w:t>
      </w:r>
      <w:r w:rsidRPr="007B0F55">
        <w:rPr>
          <w:rFonts w:ascii="Consolas" w:hAnsi="Consolas"/>
          <w:i/>
          <w:color w:val="60A0B0"/>
          <w:sz w:val="15"/>
          <w:szCs w:val="20"/>
        </w:rPr>
        <w:t>长度加</w:t>
      </w:r>
      <w:r w:rsidRPr="007B0F55">
        <w:rPr>
          <w:rFonts w:ascii="Consolas" w:hAnsi="Consolas"/>
          <w:i/>
          <w:color w:val="60A0B0"/>
          <w:sz w:val="15"/>
          <w:szCs w:val="20"/>
        </w:rPr>
        <w:t>1</w:t>
      </w:r>
      <w:r w:rsidRPr="007B0F55">
        <w:rPr>
          <w:rFonts w:ascii="Consolas" w:hAnsi="Consolas"/>
          <w:i/>
          <w:color w:val="60A0B0"/>
          <w:sz w:val="15"/>
          <w:szCs w:val="20"/>
        </w:rPr>
        <w:t>，新增</w:t>
      </w:r>
      <w:r w:rsidRPr="007B0F55">
        <w:rPr>
          <w:rFonts w:ascii="Consolas" w:hAnsi="Consolas"/>
          <w:i/>
          <w:color w:val="60A0B0"/>
          <w:sz w:val="15"/>
          <w:szCs w:val="20"/>
        </w:rPr>
        <w:t>DepthResult</w:t>
      </w:r>
      <w:r w:rsidRPr="007B0F55">
        <w:rPr>
          <w:rFonts w:ascii="Consolas" w:hAnsi="Consolas"/>
          <w:i/>
          <w:color w:val="60A0B0"/>
          <w:sz w:val="15"/>
          <w:szCs w:val="20"/>
        </w:rPr>
        <w:t>内容为空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             </w:t>
      </w:r>
      <w:r w:rsidRPr="007B0F55">
        <w:rPr>
          <w:rFonts w:ascii="Consolas" w:hAnsi="Consolas"/>
          <w:i/>
          <w:color w:val="60A0B0"/>
          <w:sz w:val="15"/>
          <w:szCs w:val="20"/>
        </w:rPr>
        <w:t>当系统完成一个深度缓存的请求后，</w:t>
      </w:r>
      <w:r w:rsidRPr="007B0F55">
        <w:rPr>
          <w:rFonts w:ascii="Consolas" w:hAnsi="Consolas"/>
          <w:i/>
          <w:color w:val="60A0B0"/>
          <w:sz w:val="15"/>
          <w:szCs w:val="20"/>
        </w:rPr>
        <w:t>waitForCapture</w:t>
      </w:r>
      <w:r w:rsidRPr="007B0F55">
        <w:rPr>
          <w:rFonts w:ascii="Consolas" w:hAnsi="Consolas"/>
          <w:i/>
          <w:color w:val="60A0B0"/>
          <w:sz w:val="15"/>
          <w:szCs w:val="20"/>
        </w:rPr>
        <w:t>长度减一</w:t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*/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7D9029"/>
          <w:sz w:val="15"/>
          <w:szCs w:val="20"/>
        </w:rPr>
        <w:t>static</w:t>
      </w:r>
      <w:r w:rsidRPr="007B0F55">
        <w:rPr>
          <w:rFonts w:ascii="Consolas" w:hAnsi="Consolas"/>
          <w:sz w:val="15"/>
          <w:szCs w:val="20"/>
        </w:rPr>
        <w:t xml:space="preserve"> TQueue&lt;DepthResult *, EQueueMode::Mpsc&gt; waitForCapture;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/*  </w:t>
      </w:r>
      <w:r w:rsidRPr="007B0F55">
        <w:rPr>
          <w:rFonts w:ascii="Consolas" w:hAnsi="Consolas"/>
          <w:i/>
          <w:color w:val="60A0B0"/>
          <w:sz w:val="15"/>
          <w:szCs w:val="20"/>
        </w:rPr>
        <w:t>静态成员，当系统完成一个深度缓存的请求后，</w:t>
      </w:r>
      <w:r w:rsidRPr="007B0F55">
        <w:rPr>
          <w:rFonts w:ascii="Consolas" w:hAnsi="Consolas"/>
          <w:i/>
          <w:color w:val="60A0B0"/>
          <w:sz w:val="15"/>
          <w:szCs w:val="20"/>
        </w:rPr>
        <w:t>finishedCapture</w:t>
      </w:r>
      <w:r w:rsidRPr="007B0F55">
        <w:rPr>
          <w:rFonts w:ascii="Consolas" w:hAnsi="Consolas"/>
          <w:i/>
          <w:color w:val="60A0B0"/>
          <w:sz w:val="15"/>
          <w:szCs w:val="20"/>
        </w:rPr>
        <w:t>长度加</w:t>
      </w:r>
      <w:r w:rsidRPr="007B0F55">
        <w:rPr>
          <w:rFonts w:ascii="Consolas" w:hAnsi="Consolas"/>
          <w:i/>
          <w:color w:val="60A0B0"/>
          <w:sz w:val="15"/>
          <w:szCs w:val="20"/>
        </w:rPr>
        <w:t>1</w:t>
      </w:r>
      <w:r w:rsidRPr="007B0F55">
        <w:rPr>
          <w:rFonts w:ascii="Consolas" w:hAnsi="Consolas"/>
          <w:i/>
          <w:color w:val="60A0B0"/>
          <w:sz w:val="15"/>
          <w:szCs w:val="20"/>
        </w:rPr>
        <w:t>，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             </w:t>
      </w:r>
      <w:r w:rsidRPr="007B0F55">
        <w:rPr>
          <w:rFonts w:ascii="Consolas" w:hAnsi="Consolas"/>
          <w:i/>
          <w:color w:val="60A0B0"/>
          <w:sz w:val="15"/>
          <w:szCs w:val="20"/>
        </w:rPr>
        <w:t>新增</w:t>
      </w:r>
      <w:r w:rsidRPr="007B0F55">
        <w:rPr>
          <w:rFonts w:ascii="Consolas" w:hAnsi="Consolas"/>
          <w:i/>
          <w:color w:val="60A0B0"/>
          <w:sz w:val="15"/>
          <w:szCs w:val="20"/>
        </w:rPr>
        <w:t>DepthResult</w:t>
      </w:r>
      <w:r w:rsidRPr="007B0F55">
        <w:rPr>
          <w:rFonts w:ascii="Consolas" w:hAnsi="Consolas"/>
          <w:i/>
          <w:color w:val="60A0B0"/>
          <w:sz w:val="15"/>
          <w:szCs w:val="20"/>
        </w:rPr>
        <w:t>含有深度缓存信息</w:t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*/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7D9029"/>
          <w:sz w:val="15"/>
          <w:szCs w:val="20"/>
        </w:rPr>
        <w:t>static</w:t>
      </w:r>
      <w:r w:rsidRPr="007B0F55">
        <w:rPr>
          <w:rFonts w:ascii="Consolas" w:hAnsi="Consolas"/>
          <w:sz w:val="15"/>
          <w:szCs w:val="20"/>
        </w:rPr>
        <w:t xml:space="preserve"> TQueue&lt;DepthResult *, EQueueMode::Mpsc&gt; finishedCapture;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b/>
          <w:color w:val="007020"/>
          <w:sz w:val="15"/>
          <w:szCs w:val="20"/>
        </w:rPr>
        <w:t>public</w:t>
      </w:r>
      <w:r w:rsidRPr="007B0F55">
        <w:rPr>
          <w:rFonts w:ascii="Consolas" w:hAnsi="Consolas"/>
          <w:sz w:val="15"/>
          <w:szCs w:val="20"/>
        </w:rPr>
        <w:t>: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i/>
          <w:color w:val="60A0B0"/>
          <w:sz w:val="15"/>
          <w:szCs w:val="20"/>
        </w:rPr>
        <w:t>/*</w:t>
      </w:r>
      <w:r w:rsidRPr="007B0F55">
        <w:rPr>
          <w:rFonts w:ascii="Consolas" w:hAnsi="Consolas"/>
          <w:i/>
          <w:color w:val="60A0B0"/>
          <w:sz w:val="15"/>
          <w:szCs w:val="20"/>
        </w:rPr>
        <w:t>用户发出一个获取深度缓存的请求时调用</w:t>
      </w:r>
      <w:r w:rsidRPr="007B0F55">
        <w:rPr>
          <w:rFonts w:ascii="Consolas" w:hAnsi="Consolas"/>
          <w:i/>
          <w:color w:val="60A0B0"/>
          <w:sz w:val="15"/>
          <w:szCs w:val="20"/>
        </w:rPr>
        <w:t>*/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7D9029"/>
          <w:sz w:val="15"/>
          <w:szCs w:val="20"/>
        </w:rPr>
        <w:t>static</w:t>
      </w:r>
      <w:r w:rsidRPr="007B0F55">
        <w:rPr>
          <w:rFonts w:ascii="Consolas" w:hAnsi="Consolas"/>
          <w:sz w:val="15"/>
          <w:szCs w:val="20"/>
        </w:rPr>
        <w:t xml:space="preserve"> </w:t>
      </w:r>
      <w:r w:rsidRPr="007B0F55">
        <w:rPr>
          <w:rFonts w:ascii="Consolas" w:hAnsi="Consolas"/>
          <w:color w:val="902000"/>
          <w:sz w:val="15"/>
          <w:szCs w:val="20"/>
        </w:rPr>
        <w:t>void</w:t>
      </w:r>
      <w:r w:rsidRPr="007B0F55">
        <w:rPr>
          <w:rFonts w:ascii="Consolas" w:hAnsi="Consolas"/>
          <w:sz w:val="15"/>
          <w:szCs w:val="20"/>
        </w:rPr>
        <w:t xml:space="preserve"> AddCapture()</w:t>
      </w:r>
      <w:r w:rsidRPr="007B0F55">
        <w:rPr>
          <w:rFonts w:ascii="Consolas" w:hAnsi="Consolas"/>
          <w:sz w:val="15"/>
          <w:szCs w:val="20"/>
        </w:rPr>
        <w:br/>
        <w:t xml:space="preserve">    {</w:t>
      </w:r>
      <w:r w:rsidRPr="007B0F55">
        <w:rPr>
          <w:rFonts w:ascii="Consolas" w:hAnsi="Consolas"/>
          <w:sz w:val="15"/>
          <w:szCs w:val="20"/>
        </w:rPr>
        <w:br/>
        <w:t xml:space="preserve">        waitForCapture.Enqueue(</w:t>
      </w:r>
      <w:r w:rsidRPr="007B0F55">
        <w:rPr>
          <w:rFonts w:ascii="Consolas" w:hAnsi="Consolas"/>
          <w:b/>
          <w:color w:val="007020"/>
          <w:sz w:val="15"/>
          <w:szCs w:val="20"/>
        </w:rPr>
        <w:t>new</w:t>
      </w:r>
      <w:r w:rsidRPr="007B0F55">
        <w:rPr>
          <w:rFonts w:ascii="Consolas" w:hAnsi="Consolas"/>
          <w:sz w:val="15"/>
          <w:szCs w:val="20"/>
        </w:rPr>
        <w:t xml:space="preserve"> DepthResult());</w:t>
      </w:r>
      <w:r w:rsidRPr="007B0F55">
        <w:rPr>
          <w:rFonts w:ascii="Consolas" w:hAnsi="Consolas"/>
          <w:sz w:val="15"/>
          <w:szCs w:val="20"/>
        </w:rPr>
        <w:br/>
        <w:t xml:space="preserve">    }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i/>
          <w:color w:val="60A0B0"/>
          <w:sz w:val="15"/>
          <w:szCs w:val="20"/>
        </w:rPr>
        <w:t>/*</w:t>
      </w:r>
      <w:r w:rsidRPr="007B0F55">
        <w:rPr>
          <w:rFonts w:ascii="Consolas" w:hAnsi="Consolas"/>
          <w:i/>
          <w:color w:val="60A0B0"/>
          <w:sz w:val="15"/>
          <w:szCs w:val="20"/>
        </w:rPr>
        <w:t>系统完成一个深度缓存请求后调用</w:t>
      </w:r>
      <w:r w:rsidRPr="007B0F55">
        <w:rPr>
          <w:rFonts w:ascii="Consolas" w:hAnsi="Consolas"/>
          <w:i/>
          <w:color w:val="60A0B0"/>
          <w:sz w:val="15"/>
          <w:szCs w:val="20"/>
        </w:rPr>
        <w:t>*/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7D9029"/>
          <w:sz w:val="15"/>
          <w:szCs w:val="20"/>
        </w:rPr>
        <w:t>static</w:t>
      </w:r>
      <w:r w:rsidRPr="007B0F55">
        <w:rPr>
          <w:rFonts w:ascii="Consolas" w:hAnsi="Consolas"/>
          <w:sz w:val="15"/>
          <w:szCs w:val="20"/>
        </w:rPr>
        <w:t xml:space="preserve"> </w:t>
      </w:r>
      <w:r w:rsidRPr="007B0F55">
        <w:rPr>
          <w:rFonts w:ascii="Consolas" w:hAnsi="Consolas"/>
          <w:color w:val="902000"/>
          <w:sz w:val="15"/>
          <w:szCs w:val="20"/>
        </w:rPr>
        <w:t>void</w:t>
      </w:r>
      <w:r w:rsidRPr="007B0F55">
        <w:rPr>
          <w:rFonts w:ascii="Consolas" w:hAnsi="Consolas"/>
          <w:sz w:val="15"/>
          <w:szCs w:val="20"/>
        </w:rPr>
        <w:t xml:space="preserve"> FinishedCapture(DepthResult *result)</w:t>
      </w:r>
      <w:r w:rsidRPr="007B0F55">
        <w:rPr>
          <w:rFonts w:ascii="Consolas" w:hAnsi="Consolas"/>
          <w:sz w:val="15"/>
          <w:szCs w:val="20"/>
        </w:rPr>
        <w:br/>
        <w:t xml:space="preserve">    {</w:t>
      </w:r>
      <w:r w:rsidRPr="007B0F55">
        <w:rPr>
          <w:rFonts w:ascii="Consolas" w:hAnsi="Consolas"/>
          <w:sz w:val="15"/>
          <w:szCs w:val="20"/>
        </w:rPr>
        <w:br/>
        <w:t xml:space="preserve">        finishedCapture.Enqueue(result);</w:t>
      </w:r>
      <w:r w:rsidRPr="007B0F55">
        <w:rPr>
          <w:rFonts w:ascii="Consolas" w:hAnsi="Consolas"/>
          <w:sz w:val="15"/>
          <w:szCs w:val="20"/>
        </w:rPr>
        <w:br/>
        <w:t xml:space="preserve">    }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i/>
          <w:color w:val="60A0B0"/>
          <w:sz w:val="15"/>
          <w:szCs w:val="20"/>
        </w:rPr>
        <w:t>/*</w:t>
      </w:r>
      <w:r w:rsidRPr="007B0F55">
        <w:rPr>
          <w:rFonts w:ascii="Consolas" w:hAnsi="Consolas"/>
          <w:i/>
          <w:color w:val="60A0B0"/>
          <w:sz w:val="15"/>
          <w:szCs w:val="20"/>
        </w:rPr>
        <w:t>返回是否存在已经完成的请求</w:t>
      </w:r>
      <w:r w:rsidRPr="007B0F55">
        <w:rPr>
          <w:rFonts w:ascii="Consolas" w:hAnsi="Consolas"/>
          <w:i/>
          <w:color w:val="60A0B0"/>
          <w:sz w:val="15"/>
          <w:szCs w:val="20"/>
        </w:rPr>
        <w:t>*/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7D9029"/>
          <w:sz w:val="15"/>
          <w:szCs w:val="20"/>
        </w:rPr>
        <w:t>static</w:t>
      </w:r>
      <w:r w:rsidRPr="007B0F55">
        <w:rPr>
          <w:rFonts w:ascii="Consolas" w:hAnsi="Consolas"/>
          <w:sz w:val="15"/>
          <w:szCs w:val="20"/>
        </w:rPr>
        <w:t xml:space="preserve"> </w:t>
      </w:r>
      <w:r w:rsidRPr="007B0F55">
        <w:rPr>
          <w:rFonts w:ascii="Consolas" w:hAnsi="Consolas"/>
          <w:color w:val="902000"/>
          <w:sz w:val="15"/>
          <w:szCs w:val="20"/>
        </w:rPr>
        <w:t>bool</w:t>
      </w:r>
      <w:r w:rsidRPr="007B0F55">
        <w:rPr>
          <w:rFonts w:ascii="Consolas" w:hAnsi="Consolas"/>
          <w:sz w:val="15"/>
          <w:szCs w:val="20"/>
        </w:rPr>
        <w:t xml:space="preserve"> HasFinishedCapture()</w:t>
      </w:r>
      <w:r w:rsidRPr="007B0F55">
        <w:rPr>
          <w:rFonts w:ascii="Consolas" w:hAnsi="Consolas"/>
          <w:sz w:val="15"/>
          <w:szCs w:val="20"/>
        </w:rPr>
        <w:br/>
        <w:t xml:space="preserve">    {</w:t>
      </w:r>
      <w:r w:rsidRPr="007B0F55">
        <w:rPr>
          <w:rFonts w:ascii="Consolas" w:hAnsi="Consolas"/>
          <w:sz w:val="15"/>
          <w:szCs w:val="20"/>
        </w:rPr>
        <w:br/>
        <w:t xml:space="preserve">        </w:t>
      </w:r>
      <w:r w:rsidRPr="007B0F55">
        <w:rPr>
          <w:rFonts w:ascii="Consolas" w:hAnsi="Consolas"/>
          <w:b/>
          <w:color w:val="007020"/>
          <w:sz w:val="15"/>
          <w:szCs w:val="20"/>
        </w:rPr>
        <w:t>return</w:t>
      </w:r>
      <w:r w:rsidRPr="007B0F55">
        <w:rPr>
          <w:rFonts w:ascii="Consolas" w:hAnsi="Consolas"/>
          <w:sz w:val="15"/>
          <w:szCs w:val="20"/>
        </w:rPr>
        <w:t xml:space="preserve"> !finishedCapture.IsEmpty();</w:t>
      </w:r>
      <w:r w:rsidRPr="007B0F55">
        <w:rPr>
          <w:rFonts w:ascii="Consolas" w:hAnsi="Consolas"/>
          <w:sz w:val="15"/>
          <w:szCs w:val="20"/>
        </w:rPr>
        <w:br/>
        <w:t xml:space="preserve">    }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i/>
          <w:color w:val="60A0B0"/>
          <w:sz w:val="15"/>
          <w:szCs w:val="20"/>
        </w:rPr>
        <w:t>/*</w:t>
      </w:r>
      <w:r w:rsidRPr="007B0F55">
        <w:rPr>
          <w:rFonts w:ascii="Consolas" w:hAnsi="Consolas"/>
          <w:i/>
          <w:color w:val="60A0B0"/>
          <w:sz w:val="15"/>
          <w:szCs w:val="20"/>
        </w:rPr>
        <w:t>如果存在已完成的请求，返回一个深度结果</w:t>
      </w:r>
      <w:r w:rsidRPr="007B0F55">
        <w:rPr>
          <w:rFonts w:ascii="Consolas" w:hAnsi="Consolas"/>
          <w:i/>
          <w:color w:val="60A0B0"/>
          <w:sz w:val="15"/>
          <w:szCs w:val="20"/>
        </w:rPr>
        <w:t>*/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7D9029"/>
          <w:sz w:val="15"/>
          <w:szCs w:val="20"/>
        </w:rPr>
        <w:t>static</w:t>
      </w:r>
      <w:r w:rsidRPr="007B0F55">
        <w:rPr>
          <w:rFonts w:ascii="Consolas" w:hAnsi="Consolas"/>
          <w:sz w:val="15"/>
          <w:szCs w:val="20"/>
        </w:rPr>
        <w:t xml:space="preserve"> DepthResult* GetIfExistFinished()</w:t>
      </w:r>
      <w:r w:rsidRPr="007B0F55">
        <w:rPr>
          <w:rFonts w:ascii="Consolas" w:hAnsi="Consolas"/>
          <w:sz w:val="15"/>
          <w:szCs w:val="20"/>
        </w:rPr>
        <w:br/>
        <w:t xml:space="preserve">    {</w:t>
      </w:r>
      <w:r w:rsidRPr="007B0F55">
        <w:rPr>
          <w:rFonts w:ascii="Consolas" w:hAnsi="Consolas"/>
          <w:sz w:val="15"/>
          <w:szCs w:val="20"/>
        </w:rPr>
        <w:br/>
        <w:t xml:space="preserve">        DepthResult* result = NULL;</w:t>
      </w:r>
      <w:r w:rsidRPr="007B0F55">
        <w:rPr>
          <w:rFonts w:ascii="Consolas" w:hAnsi="Consolas"/>
          <w:sz w:val="15"/>
          <w:szCs w:val="20"/>
        </w:rPr>
        <w:br/>
        <w:t xml:space="preserve">        </w:t>
      </w:r>
      <w:r w:rsidRPr="007B0F55">
        <w:rPr>
          <w:rFonts w:ascii="Consolas" w:hAnsi="Consolas"/>
          <w:b/>
          <w:color w:val="007020"/>
          <w:sz w:val="15"/>
          <w:szCs w:val="20"/>
        </w:rPr>
        <w:t>if</w:t>
      </w:r>
      <w:r w:rsidRPr="007B0F55">
        <w:rPr>
          <w:rFonts w:ascii="Consolas" w:hAnsi="Consolas"/>
          <w:sz w:val="15"/>
          <w:szCs w:val="20"/>
        </w:rPr>
        <w:t xml:space="preserve"> (!finishedCapture.IsEmpty())</w:t>
      </w:r>
      <w:r w:rsidRPr="007B0F55">
        <w:rPr>
          <w:rFonts w:ascii="Consolas" w:hAnsi="Consolas"/>
          <w:sz w:val="15"/>
          <w:szCs w:val="20"/>
        </w:rPr>
        <w:br/>
        <w:t xml:space="preserve">        {</w:t>
      </w:r>
      <w:r w:rsidRPr="007B0F55">
        <w:rPr>
          <w:rFonts w:ascii="Consolas" w:hAnsi="Consolas"/>
          <w:sz w:val="15"/>
          <w:szCs w:val="20"/>
        </w:rPr>
        <w:br/>
        <w:t xml:space="preserve">            finishedCapture.Dequeue(result);</w:t>
      </w:r>
      <w:r w:rsidRPr="007B0F55">
        <w:rPr>
          <w:rFonts w:ascii="Consolas" w:hAnsi="Consolas"/>
          <w:sz w:val="15"/>
          <w:szCs w:val="20"/>
        </w:rPr>
        <w:br/>
        <w:t xml:space="preserve">        }</w:t>
      </w:r>
      <w:r w:rsidRPr="007B0F55">
        <w:rPr>
          <w:rFonts w:ascii="Consolas" w:hAnsi="Consolas"/>
          <w:sz w:val="15"/>
          <w:szCs w:val="20"/>
        </w:rPr>
        <w:br/>
        <w:t xml:space="preserve">        </w:t>
      </w:r>
      <w:r w:rsidRPr="007B0F55">
        <w:rPr>
          <w:rFonts w:ascii="Consolas" w:hAnsi="Consolas"/>
          <w:b/>
          <w:color w:val="007020"/>
          <w:sz w:val="15"/>
          <w:szCs w:val="20"/>
        </w:rPr>
        <w:t>return</w:t>
      </w:r>
      <w:r w:rsidRPr="007B0F55">
        <w:rPr>
          <w:rFonts w:ascii="Consolas" w:hAnsi="Consolas"/>
          <w:sz w:val="15"/>
          <w:szCs w:val="20"/>
        </w:rPr>
        <w:t xml:space="preserve"> result;</w:t>
      </w:r>
      <w:r w:rsidRPr="007B0F55">
        <w:rPr>
          <w:rFonts w:ascii="Consolas" w:hAnsi="Consolas"/>
          <w:sz w:val="15"/>
          <w:szCs w:val="20"/>
        </w:rPr>
        <w:br/>
        <w:t xml:space="preserve">    }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i/>
          <w:color w:val="60A0B0"/>
          <w:sz w:val="15"/>
          <w:szCs w:val="20"/>
        </w:rPr>
        <w:t>/*</w:t>
      </w:r>
      <w:r w:rsidRPr="007B0F55">
        <w:rPr>
          <w:rFonts w:ascii="Consolas" w:hAnsi="Consolas"/>
          <w:i/>
          <w:color w:val="60A0B0"/>
          <w:sz w:val="15"/>
          <w:szCs w:val="20"/>
        </w:rPr>
        <w:t>返回是否存在等待系统执行的请求</w:t>
      </w:r>
      <w:r w:rsidRPr="007B0F55">
        <w:rPr>
          <w:rFonts w:ascii="Consolas" w:hAnsi="Consolas"/>
          <w:i/>
          <w:color w:val="60A0B0"/>
          <w:sz w:val="15"/>
          <w:szCs w:val="20"/>
        </w:rPr>
        <w:t>*/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color w:val="7D9029"/>
          <w:sz w:val="15"/>
          <w:szCs w:val="20"/>
        </w:rPr>
        <w:t>static</w:t>
      </w:r>
      <w:r w:rsidRPr="007B0F55">
        <w:rPr>
          <w:rFonts w:ascii="Consolas" w:hAnsi="Consolas"/>
          <w:sz w:val="15"/>
          <w:szCs w:val="20"/>
        </w:rPr>
        <w:t xml:space="preserve"> </w:t>
      </w:r>
      <w:r w:rsidRPr="007B0F55">
        <w:rPr>
          <w:rFonts w:ascii="Consolas" w:hAnsi="Consolas"/>
          <w:color w:val="902000"/>
          <w:sz w:val="15"/>
          <w:szCs w:val="20"/>
        </w:rPr>
        <w:t>bool</w:t>
      </w:r>
      <w:r w:rsidRPr="007B0F55">
        <w:rPr>
          <w:rFonts w:ascii="Consolas" w:hAnsi="Consolas"/>
          <w:sz w:val="15"/>
          <w:szCs w:val="20"/>
        </w:rPr>
        <w:t xml:space="preserve"> HasCaptureRequest()</w:t>
      </w:r>
      <w:r w:rsidRPr="007B0F55">
        <w:rPr>
          <w:rFonts w:ascii="Consolas" w:hAnsi="Consolas"/>
          <w:sz w:val="15"/>
          <w:szCs w:val="20"/>
        </w:rPr>
        <w:br/>
        <w:t xml:space="preserve">    {</w:t>
      </w:r>
      <w:r w:rsidRPr="007B0F55">
        <w:rPr>
          <w:rFonts w:ascii="Consolas" w:hAnsi="Consolas"/>
          <w:sz w:val="15"/>
          <w:szCs w:val="20"/>
        </w:rPr>
        <w:br/>
        <w:t xml:space="preserve">        </w:t>
      </w:r>
      <w:r w:rsidRPr="007B0F55">
        <w:rPr>
          <w:rFonts w:ascii="Consolas" w:hAnsi="Consolas"/>
          <w:b/>
          <w:color w:val="007020"/>
          <w:sz w:val="15"/>
          <w:szCs w:val="20"/>
        </w:rPr>
        <w:t>return</w:t>
      </w:r>
      <w:r w:rsidRPr="007B0F55">
        <w:rPr>
          <w:rFonts w:ascii="Consolas" w:hAnsi="Consolas"/>
          <w:sz w:val="15"/>
          <w:szCs w:val="20"/>
        </w:rPr>
        <w:t xml:space="preserve"> !waitForCapture.IsEmpty();</w:t>
      </w:r>
      <w:r w:rsidRPr="007B0F55">
        <w:rPr>
          <w:rFonts w:ascii="Consolas" w:hAnsi="Consolas"/>
          <w:sz w:val="15"/>
          <w:szCs w:val="20"/>
        </w:rPr>
        <w:br/>
        <w:t xml:space="preserve">    }</w:t>
      </w:r>
      <w:r w:rsidRPr="007B0F55">
        <w:rPr>
          <w:rFonts w:ascii="Consolas" w:hAnsi="Consolas"/>
          <w:sz w:val="15"/>
          <w:szCs w:val="20"/>
        </w:rPr>
        <w:br/>
        <w:t xml:space="preserve">    </w:t>
      </w:r>
      <w:r w:rsidRPr="007B0F55">
        <w:rPr>
          <w:rFonts w:ascii="Consolas" w:hAnsi="Consolas"/>
          <w:i/>
          <w:color w:val="60A0B0"/>
          <w:sz w:val="15"/>
          <w:szCs w:val="20"/>
        </w:rPr>
        <w:t>/*</w:t>
      </w:r>
      <w:r w:rsidRPr="007B0F55">
        <w:rPr>
          <w:rFonts w:ascii="Consolas" w:hAnsi="Consolas"/>
          <w:i/>
          <w:color w:val="60A0B0"/>
          <w:sz w:val="15"/>
          <w:szCs w:val="20"/>
        </w:rPr>
        <w:t>如果存在待完成的请求，返回一个深度结果（为空）</w:t>
      </w:r>
      <w:r w:rsidRPr="007B0F55">
        <w:rPr>
          <w:rFonts w:ascii="Consolas" w:hAnsi="Consolas"/>
          <w:i/>
          <w:color w:val="60A0B0"/>
          <w:sz w:val="15"/>
          <w:szCs w:val="20"/>
        </w:rPr>
        <w:t>*/</w:t>
      </w:r>
      <w:r w:rsidRPr="007B0F55">
        <w:rPr>
          <w:rFonts w:ascii="Consolas" w:hAnsi="Consolas"/>
          <w:sz w:val="15"/>
          <w:szCs w:val="20"/>
        </w:rPr>
        <w:br/>
      </w:r>
      <w:r w:rsidRPr="007B0F55">
        <w:rPr>
          <w:rFonts w:ascii="Consolas" w:hAnsi="Consolas"/>
          <w:i/>
          <w:color w:val="60A0B0"/>
          <w:sz w:val="15"/>
          <w:szCs w:val="20"/>
        </w:rPr>
        <w:t xml:space="preserve">   </w:t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static DepthResult* GetIfExistRequest()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{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    DepthResult* result = NULL;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    if (!waitForCapture.IsEmpty())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    {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        waitForCapture.Dequeue(result);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    }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    return result;</w:t>
      </w:r>
      <w:r w:rsidRPr="007B0F55">
        <w:rPr>
          <w:rFonts w:ascii="Consolas" w:hAnsi="Consolas"/>
          <w:color w:val="000000" w:themeColor="text1"/>
          <w:sz w:val="15"/>
          <w:szCs w:val="20"/>
        </w:rPr>
        <w:br/>
      </w:r>
      <w:r w:rsidRPr="007B0F55">
        <w:rPr>
          <w:rFonts w:ascii="Consolas" w:hAnsi="Consolas"/>
          <w:i/>
          <w:color w:val="000000" w:themeColor="text1"/>
          <w:sz w:val="15"/>
          <w:szCs w:val="20"/>
        </w:rPr>
        <w:t xml:space="preserve">    }</w:t>
      </w:r>
    </w:p>
    <w:p w:rsidR="00A20E23" w:rsidRPr="007B0F55" w:rsidRDefault="00063D2C" w:rsidP="007B0F55">
      <w:pPr>
        <w:wordWrap w:val="0"/>
        <w:rPr>
          <w:rFonts w:ascii="Consolas" w:hAnsi="Consolas"/>
          <w:sz w:val="15"/>
          <w:szCs w:val="20"/>
        </w:rPr>
      </w:pPr>
      <w:r>
        <w:br/>
      </w:r>
      <w:r w:rsidRPr="007B0F55">
        <w:rPr>
          <w:rStyle w:val="CommentTok"/>
          <w:sz w:val="15"/>
        </w:rPr>
        <w:t>/////////////////////</w:t>
      </w:r>
      <w:r w:rsidRPr="007B0F55">
        <w:rPr>
          <w:rStyle w:val="CommentTok"/>
          <w:sz w:val="15"/>
        </w:rPr>
        <w:t>辅助方法</w:t>
      </w:r>
      <w:r w:rsidRPr="007B0F55">
        <w:rPr>
          <w:rStyle w:val="CommentTok"/>
          <w:sz w:val="15"/>
        </w:rPr>
        <w:t>////////////////////////</w:t>
      </w:r>
      <w:r w:rsidRPr="007B0F55">
        <w:rPr>
          <w:sz w:val="16"/>
        </w:rPr>
        <w:br/>
      </w:r>
      <w:r w:rsidRPr="007B0F55">
        <w:rPr>
          <w:rStyle w:val="CommentTok"/>
          <w:sz w:val="15"/>
        </w:rPr>
        <w:t xml:space="preserve">    </w:t>
      </w:r>
      <w:r w:rsidRPr="007B0F55">
        <w:rPr>
          <w:sz w:val="16"/>
        </w:rPr>
        <w:br/>
      </w:r>
      <w:r w:rsidRPr="007B0F55">
        <w:rPr>
          <w:rStyle w:val="CommentTok"/>
          <w:sz w:val="15"/>
        </w:rPr>
        <w:t xml:space="preserve">    /**********     </w:t>
      </w:r>
      <w:r w:rsidRPr="007B0F55">
        <w:rPr>
          <w:rStyle w:val="CommentTok"/>
          <w:sz w:val="15"/>
        </w:rPr>
        <w:t>获取某一点的深度数据，返回</w:t>
      </w:r>
      <w:r w:rsidRPr="007B0F55">
        <w:rPr>
          <w:rStyle w:val="CommentTok"/>
          <w:sz w:val="15"/>
        </w:rPr>
        <w:t>float</w:t>
      </w:r>
      <w:r w:rsidRPr="007B0F55">
        <w:rPr>
          <w:sz w:val="16"/>
        </w:rPr>
        <w:br/>
      </w:r>
      <w:r w:rsidRPr="007B0F55">
        <w:rPr>
          <w:rStyle w:val="CommentTok"/>
          <w:sz w:val="15"/>
        </w:rPr>
        <w:t xml:space="preserve">    depthResult     </w:t>
      </w:r>
      <w:r w:rsidRPr="007B0F55">
        <w:rPr>
          <w:rStyle w:val="CommentTok"/>
          <w:sz w:val="15"/>
        </w:rPr>
        <w:t>深度数据结果</w:t>
      </w:r>
      <w:r w:rsidRPr="007B0F55">
        <w:rPr>
          <w:sz w:val="16"/>
        </w:rPr>
        <w:br/>
      </w:r>
      <w:r w:rsidRPr="007B0F55">
        <w:rPr>
          <w:rStyle w:val="CommentTok"/>
          <w:sz w:val="15"/>
        </w:rPr>
        <w:t xml:space="preserve">    point           </w:t>
      </w:r>
      <w:r w:rsidRPr="007B0F55">
        <w:rPr>
          <w:rStyle w:val="CommentTok"/>
          <w:sz w:val="15"/>
        </w:rPr>
        <w:t>屏幕某个点的位置</w:t>
      </w:r>
      <w:r w:rsidRPr="007B0F55">
        <w:rPr>
          <w:rStyle w:val="CommentTok"/>
          <w:sz w:val="15"/>
        </w:rPr>
        <w:t>*/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</w:t>
      </w:r>
      <w:r w:rsidRPr="007B0F55">
        <w:rPr>
          <w:rStyle w:val="AttributeTok"/>
          <w:sz w:val="15"/>
        </w:rPr>
        <w:t>static</w:t>
      </w:r>
      <w:r w:rsidRPr="007B0F55">
        <w:rPr>
          <w:rStyle w:val="NormalTok"/>
          <w:sz w:val="15"/>
        </w:rPr>
        <w:t xml:space="preserve"> </w:t>
      </w:r>
      <w:r w:rsidRPr="007B0F55">
        <w:rPr>
          <w:rStyle w:val="DataTypeTok"/>
          <w:sz w:val="15"/>
        </w:rPr>
        <w:t>float</w:t>
      </w:r>
      <w:r w:rsidRPr="007B0F55">
        <w:rPr>
          <w:rStyle w:val="NormalTok"/>
          <w:sz w:val="15"/>
        </w:rPr>
        <w:t xml:space="preserve"> getPositionDepth(DepthResult *depthResult,FIntPoint point) {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</w:t>
      </w:r>
      <w:r w:rsidRPr="007B0F55">
        <w:rPr>
          <w:rStyle w:val="ControlFlowTok"/>
          <w:sz w:val="15"/>
        </w:rPr>
        <w:t>return</w:t>
      </w:r>
      <w:r w:rsidRPr="007B0F55">
        <w:rPr>
          <w:rStyle w:val="NormalTok"/>
          <w:sz w:val="15"/>
        </w:rPr>
        <w:t xml:space="preserve"> depthResult-&gt;data[point.Y * depthResult-&gt;bufferSizeX + point.X].depth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}</w:t>
      </w:r>
      <w:r w:rsidRPr="007B0F55">
        <w:rPr>
          <w:sz w:val="16"/>
        </w:rPr>
        <w:br/>
      </w:r>
      <w:r w:rsidRPr="007B0F55">
        <w:rPr>
          <w:sz w:val="16"/>
        </w:rPr>
        <w:br/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</w:t>
      </w:r>
      <w:r w:rsidRPr="007B0F55">
        <w:rPr>
          <w:rStyle w:val="CommentTok"/>
          <w:sz w:val="15"/>
        </w:rPr>
        <w:t xml:space="preserve">/**********     </w:t>
      </w:r>
      <w:r w:rsidRPr="007B0F55">
        <w:rPr>
          <w:rStyle w:val="CommentTok"/>
          <w:sz w:val="15"/>
        </w:rPr>
        <w:t>深度数据转化为二维浮点数组，返回</w:t>
      </w:r>
      <w:r w:rsidRPr="007B0F55">
        <w:rPr>
          <w:rStyle w:val="CommentTok"/>
          <w:sz w:val="15"/>
        </w:rPr>
        <w:t>float</w:t>
      </w:r>
      <w:r w:rsidRPr="007B0F55">
        <w:rPr>
          <w:rStyle w:val="CommentTok"/>
          <w:sz w:val="15"/>
        </w:rPr>
        <w:t>的二维数组</w:t>
      </w:r>
      <w:r w:rsidRPr="007B0F55">
        <w:rPr>
          <w:sz w:val="16"/>
        </w:rPr>
        <w:br/>
      </w:r>
      <w:r w:rsidRPr="007B0F55">
        <w:rPr>
          <w:rStyle w:val="CommentTok"/>
          <w:sz w:val="15"/>
        </w:rPr>
        <w:t xml:space="preserve">    depthResult     </w:t>
      </w:r>
      <w:r w:rsidRPr="007B0F55">
        <w:rPr>
          <w:rStyle w:val="CommentTok"/>
          <w:sz w:val="15"/>
        </w:rPr>
        <w:t>深度数据结果</w:t>
      </w:r>
      <w:r w:rsidRPr="007B0F55">
        <w:rPr>
          <w:rStyle w:val="CommentTok"/>
          <w:sz w:val="15"/>
        </w:rPr>
        <w:t>*/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</w:t>
      </w:r>
      <w:r w:rsidRPr="007B0F55">
        <w:rPr>
          <w:rStyle w:val="AttributeTok"/>
          <w:sz w:val="15"/>
        </w:rPr>
        <w:t>static</w:t>
      </w:r>
      <w:r w:rsidRPr="007B0F55">
        <w:rPr>
          <w:rStyle w:val="NormalTok"/>
          <w:sz w:val="15"/>
        </w:rPr>
        <w:t xml:space="preserve"> TArray&lt;TArray&lt;</w:t>
      </w:r>
      <w:r w:rsidRPr="007B0F55">
        <w:rPr>
          <w:rStyle w:val="DataTypeTok"/>
          <w:sz w:val="15"/>
        </w:rPr>
        <w:t>float</w:t>
      </w:r>
      <w:r w:rsidRPr="007B0F55">
        <w:rPr>
          <w:rStyle w:val="NormalTok"/>
          <w:sz w:val="15"/>
        </w:rPr>
        <w:t>&gt; &gt; DepthResult2FloatArray(DepthResult *depthResult) {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TArray&lt;TArray&lt;</w:t>
      </w:r>
      <w:r w:rsidRPr="007B0F55">
        <w:rPr>
          <w:rStyle w:val="DataTypeTok"/>
          <w:sz w:val="15"/>
        </w:rPr>
        <w:t>float</w:t>
      </w:r>
      <w:r w:rsidRPr="007B0F55">
        <w:rPr>
          <w:rStyle w:val="NormalTok"/>
          <w:sz w:val="15"/>
        </w:rPr>
        <w:t>&gt; &gt; result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</w:t>
      </w:r>
      <w:r w:rsidRPr="007B0F55">
        <w:rPr>
          <w:rStyle w:val="ControlFlowTok"/>
          <w:sz w:val="15"/>
        </w:rPr>
        <w:t>for</w:t>
      </w:r>
      <w:r w:rsidRPr="007B0F55">
        <w:rPr>
          <w:rStyle w:val="NormalTok"/>
          <w:sz w:val="15"/>
        </w:rPr>
        <w:t xml:space="preserve"> (</w:t>
      </w:r>
      <w:r w:rsidRPr="007B0F55">
        <w:rPr>
          <w:rStyle w:val="DataTypeTok"/>
          <w:sz w:val="15"/>
        </w:rPr>
        <w:t>size_t</w:t>
      </w:r>
      <w:r w:rsidRPr="007B0F55">
        <w:rPr>
          <w:rStyle w:val="NormalTok"/>
          <w:sz w:val="15"/>
        </w:rPr>
        <w:t xml:space="preserve"> i = </w:t>
      </w:r>
      <w:r w:rsidRPr="007B0F55">
        <w:rPr>
          <w:rStyle w:val="DecValTok"/>
          <w:sz w:val="15"/>
        </w:rPr>
        <w:t>0</w:t>
      </w:r>
      <w:r w:rsidRPr="007B0F55">
        <w:rPr>
          <w:rStyle w:val="NormalTok"/>
          <w:sz w:val="15"/>
        </w:rPr>
        <w:t>; i &lt; depthResult-&gt;bufferSizeY; ++i)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{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TArray&lt;</w:t>
      </w:r>
      <w:r w:rsidRPr="007B0F55">
        <w:rPr>
          <w:rStyle w:val="DataTypeTok"/>
          <w:sz w:val="15"/>
        </w:rPr>
        <w:t>float</w:t>
      </w:r>
      <w:r w:rsidRPr="007B0F55">
        <w:rPr>
          <w:rStyle w:val="NormalTok"/>
          <w:sz w:val="15"/>
        </w:rPr>
        <w:t>&gt; line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</w:t>
      </w:r>
      <w:r w:rsidRPr="007B0F55">
        <w:rPr>
          <w:rStyle w:val="ControlFlowTok"/>
          <w:sz w:val="15"/>
        </w:rPr>
        <w:t>for</w:t>
      </w:r>
      <w:r w:rsidRPr="007B0F55">
        <w:rPr>
          <w:rStyle w:val="NormalTok"/>
          <w:sz w:val="15"/>
        </w:rPr>
        <w:t xml:space="preserve"> (</w:t>
      </w:r>
      <w:r w:rsidRPr="007B0F55">
        <w:rPr>
          <w:rStyle w:val="DataTypeTok"/>
          <w:sz w:val="15"/>
        </w:rPr>
        <w:t>size_t</w:t>
      </w:r>
      <w:r w:rsidRPr="007B0F55">
        <w:rPr>
          <w:rStyle w:val="NormalTok"/>
          <w:sz w:val="15"/>
        </w:rPr>
        <w:t xml:space="preserve"> j = </w:t>
      </w:r>
      <w:r w:rsidRPr="007B0F55">
        <w:rPr>
          <w:rStyle w:val="DecValTok"/>
          <w:sz w:val="15"/>
        </w:rPr>
        <w:t>0</w:t>
      </w:r>
      <w:r w:rsidRPr="007B0F55">
        <w:rPr>
          <w:rStyle w:val="NormalTok"/>
          <w:sz w:val="15"/>
        </w:rPr>
        <w:t>; j &lt; depthResult-&gt;bufferSizeX; ++j)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{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    line.Add(depthResult-&gt;data[i * depthResult-&gt;bufferSizeX + j].depth)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lastRenderedPageBreak/>
        <w:t xml:space="preserve">            }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result.Add(line)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}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</w:t>
      </w:r>
      <w:r w:rsidRPr="007B0F55">
        <w:rPr>
          <w:rStyle w:val="ControlFlowTok"/>
          <w:sz w:val="15"/>
        </w:rPr>
        <w:t>return</w:t>
      </w:r>
      <w:r w:rsidRPr="007B0F55">
        <w:rPr>
          <w:rStyle w:val="NormalTok"/>
          <w:sz w:val="15"/>
        </w:rPr>
        <w:t xml:space="preserve"> result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}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</w:t>
      </w:r>
      <w:r w:rsidRPr="007B0F55">
        <w:rPr>
          <w:rStyle w:val="CommentTok"/>
          <w:sz w:val="15"/>
        </w:rPr>
        <w:t xml:space="preserve">/**********     </w:t>
      </w:r>
      <w:r w:rsidRPr="007B0F55">
        <w:rPr>
          <w:rStyle w:val="CommentTok"/>
          <w:sz w:val="15"/>
        </w:rPr>
        <w:t>将深度结果转化为</w:t>
      </w:r>
      <w:r w:rsidRPr="007B0F55">
        <w:rPr>
          <w:rStyle w:val="CommentTok"/>
          <w:sz w:val="15"/>
        </w:rPr>
        <w:t>bmp</w:t>
      </w:r>
      <w:r w:rsidRPr="007B0F55">
        <w:rPr>
          <w:rStyle w:val="CommentTok"/>
          <w:sz w:val="15"/>
        </w:rPr>
        <w:t>灰度图，返回是否存储成功的</w:t>
      </w:r>
      <w:r w:rsidRPr="007B0F55">
        <w:rPr>
          <w:rStyle w:val="CommentTok"/>
          <w:sz w:val="15"/>
        </w:rPr>
        <w:t>bool</w:t>
      </w:r>
      <w:r w:rsidRPr="007B0F55">
        <w:rPr>
          <w:rStyle w:val="CommentTok"/>
          <w:sz w:val="15"/>
        </w:rPr>
        <w:t>值</w:t>
      </w:r>
      <w:r w:rsidRPr="007B0F55">
        <w:rPr>
          <w:sz w:val="16"/>
        </w:rPr>
        <w:br/>
      </w:r>
      <w:r w:rsidRPr="007B0F55">
        <w:rPr>
          <w:rStyle w:val="CommentTok"/>
          <w:sz w:val="15"/>
        </w:rPr>
        <w:t xml:space="preserve">    depthResult     </w:t>
      </w:r>
      <w:r w:rsidRPr="007B0F55">
        <w:rPr>
          <w:rStyle w:val="CommentTok"/>
          <w:sz w:val="15"/>
        </w:rPr>
        <w:t>深度数据结果</w:t>
      </w:r>
      <w:r w:rsidRPr="007B0F55">
        <w:rPr>
          <w:sz w:val="16"/>
        </w:rPr>
        <w:br/>
      </w:r>
      <w:r w:rsidRPr="007B0F55">
        <w:rPr>
          <w:rStyle w:val="CommentTok"/>
          <w:sz w:val="15"/>
        </w:rPr>
        <w:t xml:space="preserve">    storePath       </w:t>
      </w:r>
      <w:r w:rsidRPr="007B0F55">
        <w:rPr>
          <w:rStyle w:val="CommentTok"/>
          <w:sz w:val="15"/>
        </w:rPr>
        <w:t>存储路径，名字后缀必须为</w:t>
      </w:r>
      <w:r w:rsidRPr="007B0F55">
        <w:rPr>
          <w:rStyle w:val="CommentTok"/>
          <w:sz w:val="15"/>
        </w:rPr>
        <w:t>.bmg*/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</w:t>
      </w:r>
      <w:r w:rsidRPr="007B0F55">
        <w:rPr>
          <w:rStyle w:val="AttributeTok"/>
          <w:sz w:val="15"/>
        </w:rPr>
        <w:t>static</w:t>
      </w:r>
      <w:r w:rsidRPr="007B0F55">
        <w:rPr>
          <w:rStyle w:val="NormalTok"/>
          <w:sz w:val="15"/>
        </w:rPr>
        <w:t xml:space="preserve"> </w:t>
      </w:r>
      <w:r w:rsidRPr="007B0F55">
        <w:rPr>
          <w:rStyle w:val="DataTypeTok"/>
          <w:sz w:val="15"/>
        </w:rPr>
        <w:t>bool</w:t>
      </w:r>
      <w:r w:rsidRPr="007B0F55">
        <w:rPr>
          <w:rStyle w:val="NormalTok"/>
          <w:sz w:val="15"/>
        </w:rPr>
        <w:t xml:space="preserve"> DepthResultCapture(DepthResult *depthResult, FString storePath) {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</w:t>
      </w:r>
      <w:r w:rsidRPr="007B0F55">
        <w:rPr>
          <w:rStyle w:val="DataTypeTok"/>
          <w:sz w:val="15"/>
        </w:rPr>
        <w:t>bool</w:t>
      </w:r>
      <w:r w:rsidRPr="007B0F55">
        <w:rPr>
          <w:rStyle w:val="NormalTok"/>
          <w:sz w:val="15"/>
        </w:rPr>
        <w:t xml:space="preserve"> imageSavedOk = </w:t>
      </w:r>
      <w:r w:rsidRPr="007B0F55">
        <w:rPr>
          <w:rStyle w:val="KeywordTok"/>
          <w:sz w:val="15"/>
        </w:rPr>
        <w:t>false</w:t>
      </w:r>
      <w:r w:rsidRPr="007B0F55">
        <w:rPr>
          <w:rStyle w:val="NormalTok"/>
          <w:sz w:val="15"/>
        </w:rPr>
        <w:t>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TArray&lt;FColor&gt; RawPixels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RawPixels.AddUninitialized(depthResult-&gt;bufferSizeX * depthResult-&gt;bufferSizeY);</w:t>
      </w:r>
      <w:r w:rsidRPr="007B0F55">
        <w:rPr>
          <w:sz w:val="16"/>
        </w:rPr>
        <w:br/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</w:t>
      </w:r>
      <w:r w:rsidRPr="007B0F55">
        <w:rPr>
          <w:rStyle w:val="ControlFlowTok"/>
          <w:sz w:val="15"/>
        </w:rPr>
        <w:t>for</w:t>
      </w:r>
      <w:r w:rsidRPr="007B0F55">
        <w:rPr>
          <w:rStyle w:val="NormalTok"/>
          <w:sz w:val="15"/>
        </w:rPr>
        <w:t xml:space="preserve"> (uint64 i = </w:t>
      </w:r>
      <w:r w:rsidRPr="007B0F55">
        <w:rPr>
          <w:rStyle w:val="DecValTok"/>
          <w:sz w:val="15"/>
        </w:rPr>
        <w:t>0</w:t>
      </w:r>
      <w:r w:rsidRPr="007B0F55">
        <w:rPr>
          <w:rStyle w:val="NormalTok"/>
          <w:sz w:val="15"/>
        </w:rPr>
        <w:t>; i &lt; depthResult-&gt;bufferSizeX * depthResult-&gt;bufferSizeY; ++i)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{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</w:t>
      </w:r>
      <w:r w:rsidRPr="007B0F55">
        <w:rPr>
          <w:rStyle w:val="CommentTok"/>
          <w:sz w:val="15"/>
        </w:rPr>
        <w:t>// Switch Blue changes.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uint8 v = depthResult-&gt;data[i].depth * </w:t>
      </w:r>
      <w:r w:rsidRPr="007B0F55">
        <w:rPr>
          <w:rStyle w:val="DecValTok"/>
          <w:sz w:val="15"/>
        </w:rPr>
        <w:t>10000000</w:t>
      </w:r>
      <w:r w:rsidRPr="007B0F55">
        <w:rPr>
          <w:rStyle w:val="NormalTok"/>
          <w:sz w:val="15"/>
        </w:rPr>
        <w:t>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</w:t>
      </w:r>
      <w:r w:rsidRPr="007B0F55">
        <w:rPr>
          <w:rStyle w:val="AttributeTok"/>
          <w:sz w:val="15"/>
        </w:rPr>
        <w:t>const</w:t>
      </w:r>
      <w:r w:rsidRPr="007B0F55">
        <w:rPr>
          <w:rStyle w:val="NormalTok"/>
          <w:sz w:val="15"/>
        </w:rPr>
        <w:t xml:space="preserve"> uint8 PR = v &gt; </w:t>
      </w:r>
      <w:r w:rsidRPr="007B0F55">
        <w:rPr>
          <w:rStyle w:val="DecValTok"/>
          <w:sz w:val="15"/>
        </w:rPr>
        <w:t>255</w:t>
      </w:r>
      <w:r w:rsidRPr="007B0F55">
        <w:rPr>
          <w:rStyle w:val="NormalTok"/>
          <w:sz w:val="15"/>
        </w:rPr>
        <w:t xml:space="preserve"> ? </w:t>
      </w:r>
      <w:r w:rsidRPr="007B0F55">
        <w:rPr>
          <w:rStyle w:val="DecValTok"/>
          <w:sz w:val="15"/>
        </w:rPr>
        <w:t>255</w:t>
      </w:r>
      <w:r w:rsidRPr="007B0F55">
        <w:rPr>
          <w:rStyle w:val="NormalTok"/>
          <w:sz w:val="15"/>
        </w:rPr>
        <w:t xml:space="preserve"> : v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RawPixels[i].B = PR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}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</w:t>
      </w:r>
      <w:r w:rsidRPr="007B0F55">
        <w:rPr>
          <w:rStyle w:val="CommentTok"/>
          <w:sz w:val="15"/>
        </w:rPr>
        <w:t xml:space="preserve">// </w:t>
      </w:r>
      <w:r w:rsidRPr="007B0F55">
        <w:rPr>
          <w:rStyle w:val="CommentTok"/>
          <w:sz w:val="15"/>
        </w:rPr>
        <w:t>保存为灰度图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imageSavedOk = FFileHelper::CreateBitmap(*storePath, depthResult-&gt;bufferSizeX, depthResult-&gt;bufferSizeY, RawPixels.GetData());</w:t>
      </w:r>
      <w:r w:rsidRPr="007B0F55">
        <w:rPr>
          <w:sz w:val="16"/>
        </w:rPr>
        <w:br/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</w:t>
      </w:r>
      <w:r w:rsidRPr="007B0F55">
        <w:rPr>
          <w:rStyle w:val="ControlFlowTok"/>
          <w:sz w:val="15"/>
        </w:rPr>
        <w:t>return</w:t>
      </w:r>
      <w:r w:rsidRPr="007B0F55">
        <w:rPr>
          <w:rStyle w:val="NormalTok"/>
          <w:sz w:val="15"/>
        </w:rPr>
        <w:t xml:space="preserve"> imageSavedOk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}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>};</w:t>
      </w:r>
      <w:r w:rsidRPr="007B0F55">
        <w:rPr>
          <w:sz w:val="16"/>
        </w:rPr>
        <w:br/>
      </w:r>
      <w:r>
        <w:br/>
      </w:r>
      <w:r>
        <w:rPr>
          <w:rStyle w:val="CommentTok"/>
        </w:rPr>
        <w:t>/*********</w:t>
      </w:r>
      <w:r w:rsidR="007B0F55">
        <w:rPr>
          <w:rStyle w:val="CommentTok"/>
        </w:rPr>
        <w:t>******end*********</w:t>
      </w:r>
      <w:r>
        <w:rPr>
          <w:rStyle w:val="CommentTok"/>
        </w:rPr>
        <w:t>**********/</w:t>
      </w:r>
    </w:p>
    <w:p w:rsidR="00A20E23" w:rsidRPr="007B0F55" w:rsidRDefault="00063D2C">
      <w:pPr>
        <w:pStyle w:val="FirstParagraph"/>
        <w:rPr>
          <w:sz w:val="20"/>
          <w:szCs w:val="20"/>
        </w:rPr>
      </w:pPr>
      <w:r w:rsidRPr="007B0F55">
        <w:rPr>
          <w:sz w:val="20"/>
          <w:szCs w:val="20"/>
        </w:rPr>
        <w:t>将下面类中静态成员初始化和添加执行获取代码代码复制到</w:t>
      </w:r>
      <w:r w:rsidRPr="007B0F55">
        <w:rPr>
          <w:rStyle w:val="VerbatimChar"/>
          <w:sz w:val="20"/>
          <w:szCs w:val="20"/>
        </w:rPr>
        <w:t>PostProcessing.cpp</w:t>
      </w:r>
      <w:r w:rsidRPr="007B0F55">
        <w:rPr>
          <w:sz w:val="20"/>
          <w:szCs w:val="20"/>
        </w:rPr>
        <w:t>文件任意位置：</w:t>
      </w:r>
    </w:p>
    <w:p w:rsidR="007B0F55" w:rsidRPr="007B0F55" w:rsidRDefault="007B0F55" w:rsidP="007B0F55">
      <w:pPr>
        <w:pStyle w:val="SourceCode"/>
        <w:rPr>
          <w:rStyle w:val="VerbatimChar"/>
          <w:rFonts w:asciiTheme="minorHAnsi" w:hAnsiTheme="minorHAnsi"/>
          <w:sz w:val="15"/>
          <w:szCs w:val="15"/>
        </w:rPr>
      </w:pPr>
      <w:r w:rsidRPr="007B0F55">
        <w:rPr>
          <w:rStyle w:val="CommentTok"/>
          <w:sz w:val="15"/>
          <w:szCs w:val="15"/>
        </w:rPr>
        <w:t>/*</w:t>
      </w:r>
      <w:r w:rsidRPr="007B0F55">
        <w:rPr>
          <w:rStyle w:val="CommentTok"/>
          <w:sz w:val="15"/>
          <w:szCs w:val="15"/>
        </w:rPr>
        <w:t>类静态成员的定义</w:t>
      </w:r>
      <w:r w:rsidRPr="007B0F55">
        <w:rPr>
          <w:rStyle w:val="CommentTok"/>
          <w:sz w:val="15"/>
          <w:szCs w:val="15"/>
        </w:rPr>
        <w:t>*/</w:t>
      </w:r>
      <w:r w:rsidRPr="007B0F55">
        <w:rPr>
          <w:sz w:val="15"/>
          <w:szCs w:val="15"/>
        </w:rPr>
        <w:br/>
      </w:r>
      <w:r w:rsidRPr="007B0F55">
        <w:rPr>
          <w:rStyle w:val="CommentTok"/>
          <w:color w:val="000000" w:themeColor="text1"/>
          <w:sz w:val="15"/>
          <w:szCs w:val="15"/>
        </w:rPr>
        <w:t>TQueue&lt;DepthResult *, EQueueMode::Mpsc&gt; DepthCapture::waitForCapture;</w:t>
      </w:r>
      <w:r w:rsidRPr="007B0F55">
        <w:rPr>
          <w:color w:val="000000" w:themeColor="text1"/>
          <w:sz w:val="15"/>
          <w:szCs w:val="15"/>
        </w:rPr>
        <w:br/>
      </w:r>
      <w:r w:rsidRPr="007B0F55">
        <w:rPr>
          <w:rStyle w:val="CommentTok"/>
          <w:color w:val="000000" w:themeColor="text1"/>
          <w:sz w:val="15"/>
          <w:szCs w:val="15"/>
        </w:rPr>
        <w:t>TQueue&lt; DepthResult *, EQueueMode::Mpsc&gt; DepthCapture::finishedCapture;</w:t>
      </w:r>
      <w:r w:rsidRPr="007B0F55">
        <w:rPr>
          <w:color w:val="000000" w:themeColor="text1"/>
          <w:sz w:val="15"/>
          <w:szCs w:val="15"/>
        </w:rPr>
        <w:br/>
      </w:r>
      <w:r w:rsidRPr="007B0F55">
        <w:rPr>
          <w:sz w:val="15"/>
          <w:szCs w:val="15"/>
        </w:rPr>
        <w:br/>
      </w:r>
      <w:r w:rsidRPr="007B0F55">
        <w:rPr>
          <w:rStyle w:val="CommentTok"/>
          <w:sz w:val="15"/>
          <w:szCs w:val="15"/>
        </w:rPr>
        <w:t>/*</w:t>
      </w:r>
      <w:r w:rsidRPr="007B0F55">
        <w:rPr>
          <w:rStyle w:val="CommentTok"/>
          <w:sz w:val="15"/>
          <w:szCs w:val="15"/>
        </w:rPr>
        <w:t>获取深度缓存</w:t>
      </w:r>
      <w:r w:rsidRPr="007B0F55">
        <w:rPr>
          <w:rStyle w:val="CommentTok"/>
          <w:sz w:val="15"/>
          <w:szCs w:val="15"/>
        </w:rPr>
        <w:t>*/</w:t>
      </w:r>
      <w:r w:rsidRPr="007B0F55">
        <w:rPr>
          <w:sz w:val="15"/>
          <w:szCs w:val="15"/>
        </w:rPr>
        <w:br/>
      </w:r>
      <w:r w:rsidRPr="007B0F55">
        <w:rPr>
          <w:rStyle w:val="DataTypeTok"/>
          <w:sz w:val="15"/>
          <w:szCs w:val="15"/>
        </w:rPr>
        <w:t>void</w:t>
      </w:r>
      <w:r w:rsidRPr="007B0F55">
        <w:rPr>
          <w:rStyle w:val="NormalTok"/>
          <w:sz w:val="15"/>
          <w:szCs w:val="15"/>
        </w:rPr>
        <w:t xml:space="preserve"> AddDepthInspectorPass(FRDGBuilder&amp; GraphBuilder, </w:t>
      </w:r>
      <w:r w:rsidRPr="007B0F55">
        <w:rPr>
          <w:rStyle w:val="AttributeTok"/>
          <w:sz w:val="15"/>
          <w:szCs w:val="15"/>
        </w:rPr>
        <w:t>const</w:t>
      </w:r>
      <w:r w:rsidRPr="007B0F55">
        <w:rPr>
          <w:rStyle w:val="NormalTok"/>
          <w:sz w:val="15"/>
          <w:szCs w:val="15"/>
        </w:rPr>
        <w:t xml:space="preserve"> FViewInfo&amp; View, DepthResult* result)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>{</w:t>
      </w:r>
      <w:r w:rsidRPr="007B0F55">
        <w:rPr>
          <w:sz w:val="15"/>
          <w:szCs w:val="15"/>
        </w:rPr>
        <w:br/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RDG_EVENT_SCOPE(GraphBuilder, </w:t>
      </w:r>
      <w:r w:rsidRPr="007B0F55">
        <w:rPr>
          <w:rStyle w:val="StringTok"/>
          <w:sz w:val="15"/>
          <w:szCs w:val="15"/>
        </w:rPr>
        <w:t>"DepthInspector"</w:t>
      </w:r>
      <w:r w:rsidRPr="007B0F55">
        <w:rPr>
          <w:rStyle w:val="NormalTok"/>
          <w:sz w:val="15"/>
          <w:szCs w:val="15"/>
        </w:rPr>
        <w:t>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{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获取渲染对象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FSceneRenderTargets&amp; renderTargets = FSceneRenderTargets::Get(GRHICommandList.GetImmediateCommandList());</w:t>
      </w:r>
      <w:r w:rsidRPr="007B0F55">
        <w:rPr>
          <w:sz w:val="15"/>
          <w:szCs w:val="15"/>
        </w:rPr>
        <w:br/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定义拷贝参数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uint32 striped = </w:t>
      </w:r>
      <w:r w:rsidRPr="007B0F55">
        <w:rPr>
          <w:rStyle w:val="DecValTok"/>
          <w:sz w:val="15"/>
          <w:szCs w:val="15"/>
        </w:rPr>
        <w:t>0</w:t>
      </w:r>
      <w:r w:rsidRPr="007B0F55">
        <w:rPr>
          <w:rStyle w:val="NormalTok"/>
          <w:sz w:val="15"/>
          <w:szCs w:val="15"/>
        </w:rPr>
        <w:t>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FIntPoint size = renderTargets.GetBufferSizeXY(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result-&gt;bufferSizeX = size.X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result-&gt;bufferSizeY = size.Y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result-&gt;data.AddUninitialized(size.X * size.Y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获取视窗某一帧的深度缓存对象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FRHITexture2D* depthTexture = (FRHITexture2D *)renderTargets.SceneDepthZ-&gt;GetRenderTargetItem().TargetableTexture.GetReference();</w:t>
      </w:r>
      <w:r w:rsidRPr="007B0F55">
        <w:rPr>
          <w:sz w:val="15"/>
          <w:szCs w:val="15"/>
        </w:rPr>
        <w:br/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执行拷贝深度缓存操作，将</w:t>
      </w:r>
      <w:r w:rsidRPr="007B0F55">
        <w:rPr>
          <w:rStyle w:val="CommentTok"/>
          <w:sz w:val="15"/>
          <w:szCs w:val="15"/>
        </w:rPr>
        <w:t>GPU</w:t>
      </w:r>
      <w:r w:rsidRPr="007B0F55">
        <w:rPr>
          <w:rStyle w:val="CommentTok"/>
          <w:sz w:val="15"/>
          <w:szCs w:val="15"/>
        </w:rPr>
        <w:t>显存中的缓存信息拷贝到</w:t>
      </w:r>
      <w:r w:rsidRPr="007B0F55">
        <w:rPr>
          <w:rStyle w:val="CommentTok"/>
          <w:sz w:val="15"/>
          <w:szCs w:val="15"/>
        </w:rPr>
        <w:t>CPU</w:t>
      </w:r>
      <w:r w:rsidRPr="007B0F55">
        <w:rPr>
          <w:rStyle w:val="CommentTok"/>
          <w:sz w:val="15"/>
          <w:szCs w:val="15"/>
        </w:rPr>
        <w:t>内存中，返回指向这块</w:t>
      </w:r>
      <w:r w:rsidRPr="007B0F55">
        <w:rPr>
          <w:rStyle w:val="CommentTok"/>
          <w:sz w:val="15"/>
          <w:szCs w:val="15"/>
        </w:rPr>
        <w:t>CPU</w:t>
      </w:r>
      <w:r w:rsidRPr="007B0F55">
        <w:rPr>
          <w:rStyle w:val="CommentTok"/>
          <w:sz w:val="15"/>
          <w:szCs w:val="15"/>
        </w:rPr>
        <w:t>内存的首地址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DataTypeTok"/>
          <w:sz w:val="15"/>
          <w:szCs w:val="15"/>
        </w:rPr>
        <w:t>void</w:t>
      </w:r>
      <w:r w:rsidRPr="007B0F55">
        <w:rPr>
          <w:rStyle w:val="NormalTok"/>
          <w:sz w:val="15"/>
          <w:szCs w:val="15"/>
        </w:rPr>
        <w:t xml:space="preserve">* buffer = RHILockTexture2D(depthTexture, </w:t>
      </w:r>
      <w:r w:rsidRPr="007B0F55">
        <w:rPr>
          <w:rStyle w:val="DecValTok"/>
          <w:sz w:val="15"/>
          <w:szCs w:val="15"/>
        </w:rPr>
        <w:t>0</w:t>
      </w:r>
      <w:r w:rsidRPr="007B0F55">
        <w:rPr>
          <w:rStyle w:val="NormalTok"/>
          <w:sz w:val="15"/>
          <w:szCs w:val="15"/>
        </w:rPr>
        <w:t xml:space="preserve">, EResourceLockMode::RLM_ReadOnly, striped, </w:t>
      </w:r>
      <w:r w:rsidRPr="007B0F55">
        <w:rPr>
          <w:rStyle w:val="KeywordTok"/>
          <w:sz w:val="15"/>
          <w:szCs w:val="15"/>
        </w:rPr>
        <w:t>true</w:t>
      </w:r>
      <w:r w:rsidRPr="007B0F55">
        <w:rPr>
          <w:rStyle w:val="NormalTok"/>
          <w:sz w:val="15"/>
          <w:szCs w:val="15"/>
        </w:rPr>
        <w:t>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将缓存结果拷贝到</w:t>
      </w:r>
      <w:r w:rsidRPr="007B0F55">
        <w:rPr>
          <w:rStyle w:val="CommentTok"/>
          <w:sz w:val="15"/>
          <w:szCs w:val="15"/>
        </w:rPr>
        <w:t>result</w:t>
      </w:r>
      <w:r w:rsidRPr="007B0F55">
        <w:rPr>
          <w:rStyle w:val="CommentTok"/>
          <w:sz w:val="15"/>
          <w:szCs w:val="15"/>
        </w:rPr>
        <w:t>，用于输出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memcpy(result-&gt;data.GetData(), buffer, size.X * size.Y * </w:t>
      </w:r>
      <w:r w:rsidRPr="007B0F55">
        <w:rPr>
          <w:rStyle w:val="DecValTok"/>
          <w:sz w:val="15"/>
          <w:szCs w:val="15"/>
        </w:rPr>
        <w:t>8</w:t>
      </w:r>
      <w:r w:rsidRPr="007B0F55">
        <w:rPr>
          <w:rStyle w:val="NormalTok"/>
          <w:sz w:val="15"/>
          <w:szCs w:val="15"/>
        </w:rPr>
        <w:t>);</w:t>
      </w:r>
      <w:r w:rsidRPr="007B0F55">
        <w:rPr>
          <w:sz w:val="15"/>
          <w:szCs w:val="15"/>
        </w:rPr>
        <w:br/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必须执行解锁语句，否则被锁住的</w:t>
      </w:r>
      <w:r w:rsidRPr="007B0F55">
        <w:rPr>
          <w:rStyle w:val="CommentTok"/>
          <w:sz w:val="15"/>
          <w:szCs w:val="15"/>
        </w:rPr>
        <w:t>GPU</w:t>
      </w:r>
      <w:r w:rsidRPr="007B0F55">
        <w:rPr>
          <w:rStyle w:val="CommentTok"/>
          <w:sz w:val="15"/>
          <w:szCs w:val="15"/>
        </w:rPr>
        <w:t>缓存信息将不能释放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RHIUnlockTexture2D(depthTexture, </w:t>
      </w:r>
      <w:r w:rsidRPr="007B0F55">
        <w:rPr>
          <w:rStyle w:val="DecValTok"/>
          <w:sz w:val="15"/>
          <w:szCs w:val="15"/>
        </w:rPr>
        <w:t>0</w:t>
      </w:r>
      <w:r w:rsidRPr="007B0F55">
        <w:rPr>
          <w:rStyle w:val="NormalTok"/>
          <w:sz w:val="15"/>
          <w:szCs w:val="15"/>
        </w:rPr>
        <w:t xml:space="preserve">, </w:t>
      </w:r>
      <w:r w:rsidRPr="007B0F55">
        <w:rPr>
          <w:rStyle w:val="KeywordTok"/>
          <w:sz w:val="15"/>
          <w:szCs w:val="15"/>
        </w:rPr>
        <w:t>true</w:t>
      </w:r>
      <w:r w:rsidRPr="007B0F55">
        <w:rPr>
          <w:rStyle w:val="NormalTok"/>
          <w:sz w:val="15"/>
          <w:szCs w:val="15"/>
        </w:rPr>
        <w:t>);</w:t>
      </w:r>
      <w:r w:rsidRPr="007B0F55">
        <w:rPr>
          <w:sz w:val="15"/>
          <w:szCs w:val="15"/>
        </w:rPr>
        <w:br/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拷贝结果入队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    DepthCapture::FinishedCapture(result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}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>}</w:t>
      </w:r>
      <w:r w:rsidRPr="007B0F55">
        <w:rPr>
          <w:sz w:val="15"/>
          <w:szCs w:val="15"/>
        </w:rPr>
        <w:br/>
      </w:r>
      <w:r w:rsidRPr="007B0F55">
        <w:rPr>
          <w:rStyle w:val="CommentTok"/>
          <w:sz w:val="15"/>
          <w:szCs w:val="15"/>
        </w:rPr>
        <w:t>////////////////////////////////////////</w:t>
      </w:r>
    </w:p>
    <w:p w:rsidR="00A20E23" w:rsidRPr="007B0F55" w:rsidRDefault="00063D2C">
      <w:pPr>
        <w:pStyle w:val="FirstParagraph"/>
        <w:rPr>
          <w:sz w:val="20"/>
          <w:szCs w:val="18"/>
        </w:rPr>
      </w:pPr>
      <w:r w:rsidRPr="007B0F55">
        <w:rPr>
          <w:rStyle w:val="VerbatimChar"/>
          <w:sz w:val="20"/>
          <w:szCs w:val="18"/>
        </w:rPr>
        <w:lastRenderedPageBreak/>
        <w:t>PostProcessing.cpp</w:t>
      </w:r>
      <w:r w:rsidRPr="007B0F55">
        <w:rPr>
          <w:sz w:val="20"/>
          <w:szCs w:val="18"/>
        </w:rPr>
        <w:t>中该位置添加以下代码：</w:t>
      </w:r>
    </w:p>
    <w:p w:rsidR="00A20E23" w:rsidRDefault="00063D2C" w:rsidP="007B0F55">
      <w:pPr>
        <w:pStyle w:val="CaptionedFigure"/>
        <w:jc w:val="center"/>
      </w:pPr>
      <w:r>
        <w:rPr>
          <w:noProof/>
          <w:lang w:eastAsia="zh-CN"/>
        </w:rPr>
        <w:drawing>
          <wp:inline distT="0" distB="0" distL="0" distR="0">
            <wp:extent cx="4769511" cy="1850745"/>
            <wp:effectExtent l="0" t="0" r="0" b="0"/>
            <wp:docPr id="5" name="Picture" descr="添加代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28/okTW2Z3gVpMyN4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513" cy="185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0E23" w:rsidRPr="007B0F55" w:rsidRDefault="00063D2C" w:rsidP="007B0F55">
      <w:pPr>
        <w:pStyle w:val="ImageCaption"/>
        <w:jc w:val="center"/>
        <w:rPr>
          <w:sz w:val="15"/>
          <w:szCs w:val="18"/>
        </w:rPr>
      </w:pPr>
      <w:r w:rsidRPr="007B0F55">
        <w:rPr>
          <w:sz w:val="15"/>
          <w:szCs w:val="18"/>
        </w:rPr>
        <w:t>添加代码</w:t>
      </w:r>
    </w:p>
    <w:p w:rsidR="00A20E23" w:rsidRPr="007B0F55" w:rsidRDefault="00063D2C">
      <w:pPr>
        <w:pStyle w:val="a0"/>
        <w:rPr>
          <w:sz w:val="20"/>
          <w:szCs w:val="18"/>
        </w:rPr>
      </w:pPr>
      <w:r w:rsidRPr="007B0F55">
        <w:rPr>
          <w:sz w:val="20"/>
          <w:szCs w:val="18"/>
        </w:rPr>
        <w:t>代码如下：</w:t>
      </w:r>
    </w:p>
    <w:p w:rsidR="00A20E23" w:rsidRPr="007B0F55" w:rsidRDefault="00063D2C">
      <w:pPr>
        <w:pStyle w:val="SourceCode"/>
        <w:rPr>
          <w:sz w:val="16"/>
        </w:rPr>
      </w:pPr>
      <w:r w:rsidRPr="007B0F55">
        <w:rPr>
          <w:rStyle w:val="NormalTok"/>
          <w:sz w:val="15"/>
        </w:rPr>
        <w:t xml:space="preserve">    </w:t>
      </w:r>
      <w:r w:rsidRPr="007B0F55">
        <w:rPr>
          <w:rStyle w:val="CommentTok"/>
          <w:sz w:val="15"/>
        </w:rPr>
        <w:t>// Capture depth buffer</w:t>
      </w:r>
      <w:r w:rsidRPr="007B0F55">
        <w:rPr>
          <w:rStyle w:val="CommentTok"/>
          <w:sz w:val="15"/>
        </w:rPr>
        <w:t>，</w:t>
      </w:r>
      <w:r w:rsidRPr="007B0F55">
        <w:rPr>
          <w:rStyle w:val="CommentTok"/>
          <w:sz w:val="15"/>
        </w:rPr>
        <w:t>otherwise the buffer will be changed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</w:t>
      </w:r>
      <w:r w:rsidRPr="007B0F55">
        <w:rPr>
          <w:rStyle w:val="ControlFlowTok"/>
          <w:sz w:val="15"/>
        </w:rPr>
        <w:t>if</w:t>
      </w:r>
      <w:r w:rsidRPr="007B0F55">
        <w:rPr>
          <w:rStyle w:val="NormalTok"/>
          <w:sz w:val="15"/>
        </w:rPr>
        <w:t xml:space="preserve"> (DepthCapture::HasCaptureRequest())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{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DepthResult *reuslt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reuslt = DepthCapture::GetIfExistRequest()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</w:t>
      </w:r>
      <w:r w:rsidRPr="007B0F55">
        <w:rPr>
          <w:rStyle w:val="ControlFlowTok"/>
          <w:sz w:val="15"/>
        </w:rPr>
        <w:t>if</w:t>
      </w:r>
      <w:r w:rsidRPr="007B0F55">
        <w:rPr>
          <w:rStyle w:val="NormalTok"/>
          <w:sz w:val="15"/>
        </w:rPr>
        <w:t xml:space="preserve"> (reuslt)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{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    AddDepthInspectorPass(GraphBuilder, View, reuslt);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    }</w:t>
      </w:r>
      <w:r w:rsidRPr="007B0F55">
        <w:rPr>
          <w:sz w:val="16"/>
        </w:rPr>
        <w:br/>
      </w:r>
      <w:r w:rsidRPr="007B0F55">
        <w:rPr>
          <w:rStyle w:val="NormalTok"/>
          <w:sz w:val="15"/>
        </w:rPr>
        <w:t xml:space="preserve">    }</w:t>
      </w:r>
    </w:p>
    <w:p w:rsidR="00A20E23" w:rsidRDefault="00063D2C">
      <w:pPr>
        <w:pStyle w:val="3"/>
        <w:rPr>
          <w:lang w:eastAsia="zh-CN"/>
        </w:rPr>
      </w:pPr>
      <w:bookmarkStart w:id="7" w:name="调用"/>
      <w:r>
        <w:rPr>
          <w:lang w:eastAsia="zh-CN"/>
        </w:rPr>
        <w:t xml:space="preserve">3. </w:t>
      </w:r>
      <w:r>
        <w:rPr>
          <w:lang w:eastAsia="zh-CN"/>
        </w:rPr>
        <w:t>调用</w:t>
      </w:r>
      <w:bookmarkEnd w:id="7"/>
    </w:p>
    <w:p w:rsidR="00A20E23" w:rsidRPr="007B0F55" w:rsidRDefault="00063D2C">
      <w:pPr>
        <w:pStyle w:val="FirstParagraph"/>
        <w:rPr>
          <w:sz w:val="20"/>
          <w:lang w:eastAsia="zh-CN"/>
        </w:rPr>
      </w:pPr>
      <w:r w:rsidRPr="007B0F55">
        <w:rPr>
          <w:sz w:val="20"/>
          <w:lang w:eastAsia="zh-CN"/>
        </w:rPr>
        <w:t>绑定一个事件</w:t>
      </w:r>
      <w:r w:rsidRPr="007B0F55">
        <w:rPr>
          <w:sz w:val="20"/>
          <w:lang w:eastAsia="zh-CN"/>
        </w:rPr>
        <w:t>(Action)</w:t>
      </w:r>
      <w:r w:rsidRPr="007B0F55">
        <w:rPr>
          <w:sz w:val="20"/>
          <w:lang w:eastAsia="zh-CN"/>
        </w:rPr>
        <w:t>发出获取深度缓存数据的请求，事件的函数如下，发出请求：</w:t>
      </w:r>
    </w:p>
    <w:p w:rsidR="00A20E23" w:rsidRPr="007B0F55" w:rsidRDefault="00063D2C">
      <w:pPr>
        <w:pStyle w:val="SourceCode"/>
        <w:rPr>
          <w:sz w:val="15"/>
          <w:szCs w:val="15"/>
        </w:rPr>
      </w:pPr>
      <w:r w:rsidRPr="007B0F55">
        <w:rPr>
          <w:rStyle w:val="DataTypeTok"/>
          <w:sz w:val="15"/>
          <w:szCs w:val="15"/>
        </w:rPr>
        <w:t>void</w:t>
      </w:r>
      <w:r w:rsidRPr="007B0F55">
        <w:rPr>
          <w:rStyle w:val="NormalTok"/>
          <w:sz w:val="15"/>
          <w:szCs w:val="15"/>
        </w:rPr>
        <w:t xml:space="preserve"> captureDepth() {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 DepthCapture::AddCapture();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发出获取深度缓存的请求</w:t>
      </w:r>
    </w:p>
    <w:p w:rsidR="00493D64" w:rsidRDefault="00493D64">
      <w:pPr>
        <w:pStyle w:val="FirstParagraph"/>
        <w:rPr>
          <w:sz w:val="15"/>
          <w:szCs w:val="15"/>
          <w:lang w:eastAsia="zh-CN"/>
        </w:rPr>
      </w:pPr>
      <w:r>
        <w:rPr>
          <w:rFonts w:hint="eastAsia"/>
          <w:sz w:val="15"/>
          <w:szCs w:val="15"/>
          <w:lang w:eastAsia="zh-CN"/>
        </w:rPr>
        <w:t>}</w:t>
      </w:r>
    </w:p>
    <w:p w:rsidR="00A20E23" w:rsidRPr="007B0F55" w:rsidRDefault="00063D2C">
      <w:pPr>
        <w:pStyle w:val="FirstParagraph"/>
        <w:rPr>
          <w:sz w:val="15"/>
          <w:szCs w:val="15"/>
          <w:lang w:eastAsia="zh-CN"/>
        </w:rPr>
      </w:pPr>
      <w:r w:rsidRPr="007B0F55">
        <w:rPr>
          <w:sz w:val="15"/>
          <w:szCs w:val="15"/>
          <w:lang w:eastAsia="zh-CN"/>
        </w:rPr>
        <w:t>在</w:t>
      </w:r>
      <w:r w:rsidRPr="007B0F55">
        <w:rPr>
          <w:sz w:val="15"/>
          <w:szCs w:val="15"/>
          <w:lang w:eastAsia="zh-CN"/>
        </w:rPr>
        <w:t>Tick</w:t>
      </w:r>
      <w:r w:rsidRPr="007B0F55">
        <w:rPr>
          <w:sz w:val="15"/>
          <w:szCs w:val="15"/>
          <w:lang w:eastAsia="zh-CN"/>
        </w:rPr>
        <w:t>函数中检查是否完成深度缓存的获取，完成之后可以获取；使用以下的代码可以获取深度值，获取的结果为</w:t>
      </w:r>
      <w:r w:rsidRPr="007B0F55">
        <w:rPr>
          <w:rStyle w:val="VerbatimChar"/>
          <w:sz w:val="15"/>
          <w:szCs w:val="15"/>
          <w:lang w:eastAsia="zh-CN"/>
        </w:rPr>
        <w:t>result</w:t>
      </w:r>
      <w:r w:rsidRPr="007B0F55">
        <w:rPr>
          <w:sz w:val="15"/>
          <w:szCs w:val="15"/>
          <w:lang w:eastAsia="zh-CN"/>
        </w:rPr>
        <w:t>：</w:t>
      </w:r>
    </w:p>
    <w:p w:rsidR="00A20E23" w:rsidRPr="007B0F55" w:rsidRDefault="00063D2C" w:rsidP="007B0F55">
      <w:pPr>
        <w:pStyle w:val="SourceCode"/>
        <w:rPr>
          <w:sz w:val="15"/>
          <w:szCs w:val="15"/>
        </w:rPr>
      </w:pPr>
      <w:r w:rsidRPr="007B0F55">
        <w:rPr>
          <w:rStyle w:val="DataTypeTok"/>
          <w:sz w:val="15"/>
          <w:szCs w:val="15"/>
        </w:rPr>
        <w:t>void</w:t>
      </w:r>
      <w:r w:rsidRPr="007B0F55">
        <w:rPr>
          <w:rStyle w:val="NormalTok"/>
          <w:sz w:val="15"/>
          <w:szCs w:val="15"/>
        </w:rPr>
        <w:t xml:space="preserve"> Tick(</w:t>
      </w:r>
      <w:r w:rsidRPr="007B0F55">
        <w:rPr>
          <w:rStyle w:val="DataTypeTok"/>
          <w:sz w:val="15"/>
          <w:szCs w:val="15"/>
        </w:rPr>
        <w:t>float</w:t>
      </w:r>
      <w:r w:rsidRPr="007B0F55">
        <w:rPr>
          <w:rStyle w:val="NormalTok"/>
          <w:sz w:val="15"/>
          <w:szCs w:val="15"/>
        </w:rPr>
        <w:t xml:space="preserve"> DeltaTime)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>{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如果存在已完成的深度缓存请求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</w:t>
      </w:r>
      <w:r w:rsidRPr="007B0F55">
        <w:rPr>
          <w:rStyle w:val="ControlFlowTok"/>
          <w:sz w:val="15"/>
          <w:szCs w:val="15"/>
        </w:rPr>
        <w:t>if</w:t>
      </w:r>
      <w:r w:rsidRPr="007B0F55">
        <w:rPr>
          <w:rStyle w:val="NormalTok"/>
          <w:sz w:val="15"/>
          <w:szCs w:val="15"/>
        </w:rPr>
        <w:t xml:space="preserve"> (DepthCapture::HasFinishedCapture())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{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DepthResult *result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</w:t>
      </w:r>
      <w:r w:rsidRPr="007B0F55">
        <w:rPr>
          <w:rStyle w:val="CommentTok"/>
          <w:sz w:val="15"/>
          <w:szCs w:val="15"/>
        </w:rPr>
        <w:t xml:space="preserve">// </w:t>
      </w:r>
      <w:r w:rsidRPr="007B0F55">
        <w:rPr>
          <w:rStyle w:val="CommentTok"/>
          <w:sz w:val="15"/>
          <w:szCs w:val="15"/>
        </w:rPr>
        <w:t>获取已完成的深度缓存结果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result = DepthCapture::GetIfExistFinished(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</w:t>
      </w:r>
      <w:r w:rsidRPr="007B0F55">
        <w:rPr>
          <w:rStyle w:val="ControlFlowTok"/>
          <w:sz w:val="15"/>
          <w:szCs w:val="15"/>
        </w:rPr>
        <w:t>if</w:t>
      </w:r>
      <w:r w:rsidRPr="007B0F55">
        <w:rPr>
          <w:rStyle w:val="NormalTok"/>
          <w:sz w:val="15"/>
          <w:szCs w:val="15"/>
        </w:rPr>
        <w:t xml:space="preserve"> (result)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{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</w:t>
      </w:r>
      <w:r w:rsidRPr="007B0F55">
        <w:rPr>
          <w:rStyle w:val="DataTypeTok"/>
          <w:sz w:val="15"/>
          <w:szCs w:val="15"/>
        </w:rPr>
        <w:t>int</w:t>
      </w:r>
      <w:r w:rsidRPr="007B0F55">
        <w:rPr>
          <w:rStyle w:val="NormalTok"/>
          <w:sz w:val="15"/>
          <w:szCs w:val="15"/>
        </w:rPr>
        <w:t xml:space="preserve"> n = result-&gt;data.Num(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</w:t>
      </w:r>
      <w:r w:rsidRPr="007B0F55">
        <w:rPr>
          <w:rStyle w:val="CommentTok"/>
          <w:sz w:val="15"/>
          <w:szCs w:val="15"/>
        </w:rPr>
        <w:t>//this is test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GEngine-&gt;AddOnScreenDebugMessage(-</w:t>
      </w:r>
      <w:r w:rsidRPr="007B0F55">
        <w:rPr>
          <w:rStyle w:val="DecValTok"/>
          <w:sz w:val="15"/>
          <w:szCs w:val="15"/>
        </w:rPr>
        <w:t>1</w:t>
      </w:r>
      <w:r w:rsidRPr="007B0F55">
        <w:rPr>
          <w:rStyle w:val="NormalTok"/>
          <w:sz w:val="15"/>
          <w:szCs w:val="15"/>
        </w:rPr>
        <w:t>, -</w:t>
      </w:r>
      <w:r w:rsidRPr="007B0F55">
        <w:rPr>
          <w:rStyle w:val="DecValTok"/>
          <w:sz w:val="15"/>
          <w:szCs w:val="15"/>
        </w:rPr>
        <w:t>1</w:t>
      </w:r>
      <w:r w:rsidRPr="007B0F55">
        <w:rPr>
          <w:rStyle w:val="NormalTok"/>
          <w:sz w:val="15"/>
          <w:szCs w:val="15"/>
        </w:rPr>
        <w:t>, FColor::Blue, FString::Printf(TEXT(</w:t>
      </w:r>
      <w:r w:rsidRPr="007B0F55">
        <w:rPr>
          <w:rStyle w:val="StringTok"/>
          <w:sz w:val="15"/>
          <w:szCs w:val="15"/>
        </w:rPr>
        <w:t xml:space="preserve">"Get Depth Size: </w:t>
      </w:r>
      <w:r w:rsidRPr="007B0F55">
        <w:rPr>
          <w:rStyle w:val="SpecialCharTok"/>
          <w:sz w:val="15"/>
          <w:szCs w:val="15"/>
        </w:rPr>
        <w:t>%d</w:t>
      </w:r>
      <w:r w:rsidRPr="007B0F55">
        <w:rPr>
          <w:rStyle w:val="StringTok"/>
          <w:sz w:val="15"/>
          <w:szCs w:val="15"/>
        </w:rPr>
        <w:t xml:space="preserve"> "</w:t>
      </w:r>
      <w:r w:rsidRPr="007B0F55">
        <w:rPr>
          <w:rStyle w:val="NormalTok"/>
          <w:sz w:val="15"/>
          <w:szCs w:val="15"/>
        </w:rPr>
        <w:t>), n));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 </w:t>
      </w:r>
      <w:r w:rsidRPr="007B0F55">
        <w:rPr>
          <w:rStyle w:val="CommentTok"/>
          <w:sz w:val="15"/>
          <w:szCs w:val="15"/>
        </w:rPr>
        <w:t xml:space="preserve">/* </w:t>
      </w:r>
      <w:r w:rsidRPr="007B0F55">
        <w:rPr>
          <w:rStyle w:val="CommentTok"/>
          <w:sz w:val="15"/>
          <w:szCs w:val="15"/>
        </w:rPr>
        <w:t>相关辅助函数</w:t>
      </w:r>
      <w:r w:rsidRPr="007B0F55">
        <w:rPr>
          <w:sz w:val="15"/>
          <w:szCs w:val="15"/>
        </w:rPr>
        <w:br/>
      </w:r>
      <w:r w:rsidRPr="007B0F55">
        <w:rPr>
          <w:rStyle w:val="CommentTok"/>
          <w:sz w:val="15"/>
          <w:szCs w:val="15"/>
        </w:rPr>
        <w:t xml:space="preserve">   TArray&lt;TArray&lt;float&gt; &gt; floatResult =  DepthCapture::DepthResult2FloatArray(result);  // </w:t>
      </w:r>
      <w:r w:rsidRPr="007B0F55">
        <w:rPr>
          <w:rStyle w:val="CommentTok"/>
          <w:sz w:val="15"/>
          <w:szCs w:val="15"/>
        </w:rPr>
        <w:t>深度结果转化为二维浮点数组</w:t>
      </w:r>
      <w:r w:rsidRPr="007B0F55">
        <w:rPr>
          <w:sz w:val="15"/>
          <w:szCs w:val="15"/>
        </w:rPr>
        <w:br/>
      </w:r>
      <w:r w:rsidRPr="007B0F55">
        <w:rPr>
          <w:rStyle w:val="CommentTok"/>
          <w:sz w:val="15"/>
          <w:szCs w:val="15"/>
        </w:rPr>
        <w:t xml:space="preserve">   bool saveImageOk = DepthCapture::DepthResultCapture(result, "D://depth.bmp");        // </w:t>
      </w:r>
      <w:r w:rsidRPr="007B0F55">
        <w:rPr>
          <w:rStyle w:val="CommentTok"/>
          <w:sz w:val="15"/>
          <w:szCs w:val="15"/>
        </w:rPr>
        <w:t>保存深度灰度图</w:t>
      </w:r>
      <w:r w:rsidRPr="007B0F55">
        <w:rPr>
          <w:sz w:val="15"/>
          <w:szCs w:val="15"/>
        </w:rPr>
        <w:br/>
      </w:r>
      <w:r w:rsidRPr="007B0F55">
        <w:rPr>
          <w:rStyle w:val="CommentTok"/>
          <w:sz w:val="15"/>
          <w:szCs w:val="15"/>
        </w:rPr>
        <w:t xml:space="preserve">   float positionDepth = DepthCapture::GetPositionDepth(result, FIntPoint(500,500));    // </w:t>
      </w:r>
      <w:r w:rsidRPr="007B0F55">
        <w:rPr>
          <w:rStyle w:val="CommentTok"/>
          <w:sz w:val="15"/>
          <w:szCs w:val="15"/>
        </w:rPr>
        <w:t>获取某一点的深度值</w:t>
      </w:r>
      <w:r w:rsidRPr="007B0F55">
        <w:rPr>
          <w:sz w:val="15"/>
          <w:szCs w:val="15"/>
        </w:rPr>
        <w:br/>
      </w:r>
      <w:r w:rsidRPr="007B0F55">
        <w:rPr>
          <w:rStyle w:val="CommentTok"/>
          <w:sz w:val="15"/>
          <w:szCs w:val="15"/>
        </w:rPr>
        <w:t xml:space="preserve">   */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 }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 xml:space="preserve"> }</w:t>
      </w:r>
      <w:r w:rsidRPr="007B0F55">
        <w:rPr>
          <w:sz w:val="15"/>
          <w:szCs w:val="15"/>
        </w:rPr>
        <w:br/>
      </w:r>
      <w:r w:rsidRPr="007B0F55">
        <w:rPr>
          <w:rStyle w:val="NormalTok"/>
          <w:sz w:val="15"/>
          <w:szCs w:val="15"/>
        </w:rPr>
        <w:t>}</w:t>
      </w:r>
    </w:p>
    <w:sectPr w:rsidR="00A20E23" w:rsidRPr="007B0F5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71B0" w:rsidRDefault="00DB71B0">
      <w:pPr>
        <w:spacing w:after="0"/>
      </w:pPr>
      <w:r>
        <w:separator/>
      </w:r>
    </w:p>
  </w:endnote>
  <w:endnote w:type="continuationSeparator" w:id="0">
    <w:p w:rsidR="00DB71B0" w:rsidRDefault="00DB71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71B0" w:rsidRDefault="00DB71B0">
      <w:r>
        <w:separator/>
      </w:r>
    </w:p>
  </w:footnote>
  <w:footnote w:type="continuationSeparator" w:id="0">
    <w:p w:rsidR="00DB71B0" w:rsidRDefault="00DB71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E5854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3D2C"/>
    <w:rsid w:val="003D5083"/>
    <w:rsid w:val="00493D64"/>
    <w:rsid w:val="004E29B3"/>
    <w:rsid w:val="00531CCB"/>
    <w:rsid w:val="00590D07"/>
    <w:rsid w:val="00731EB4"/>
    <w:rsid w:val="00784D58"/>
    <w:rsid w:val="007B0F55"/>
    <w:rsid w:val="008D6863"/>
    <w:rsid w:val="00A20E23"/>
    <w:rsid w:val="00B27981"/>
    <w:rsid w:val="00B86B75"/>
    <w:rsid w:val="00BC48D5"/>
    <w:rsid w:val="00C36279"/>
    <w:rsid w:val="00DB71B0"/>
    <w:rsid w:val="00E315A3"/>
    <w:rsid w:val="00FD46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13E8BC6-1712-4105-808E-977671B1B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1234</Words>
  <Characters>7036</Characters>
  <Application>Microsoft Office Word</Application>
  <DocSecurity>0</DocSecurity>
  <Lines>58</Lines>
  <Paragraphs>16</Paragraphs>
  <ScaleCrop>false</ScaleCrop>
  <Company>DoubleOX</Company>
  <LinksUpToDate>false</LinksUpToDate>
  <CharactersWithSpaces>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6</cp:revision>
  <dcterms:created xsi:type="dcterms:W3CDTF">2020-07-02T02:12:00Z</dcterms:created>
  <dcterms:modified xsi:type="dcterms:W3CDTF">2020-07-08T07:44:00Z</dcterms:modified>
</cp:coreProperties>
</file>